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7A2FC" w14:textId="37199B4B" w:rsidR="00CF65D7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F65D7">
        <w:rPr>
          <w:rFonts w:cstheme="minorHAnsi"/>
          <w:b/>
          <w:sz w:val="28"/>
          <w:szCs w:val="28"/>
        </w:rPr>
        <w:t>II. BODY PARAGRAPH 1: Sub-topic A</w:t>
      </w:r>
    </w:p>
    <w:p w14:paraId="79AFA661" w14:textId="77777777" w:rsidR="00CF65D7" w:rsidRPr="00CF65D7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2938CC5E" w14:textId="76BE992A" w:rsidR="00CF65D7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ransition:</w:t>
      </w:r>
      <w:r>
        <w:rPr>
          <w:rFonts w:cstheme="minorHAnsi"/>
          <w:sz w:val="28"/>
          <w:szCs w:val="28"/>
        </w:rPr>
        <w:t xml:space="preserve"> Firstly</w:t>
      </w:r>
    </w:p>
    <w:p w14:paraId="53044A64" w14:textId="77777777" w:rsidR="008B0636" w:rsidRPr="00CF65D7" w:rsidRDefault="008B0636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304FAE8" w14:textId="74CD6CC4" w:rsidR="00CF65D7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opic Sentence:</w:t>
      </w:r>
      <w:r>
        <w:rPr>
          <w:rFonts w:cstheme="minorHAnsi"/>
          <w:sz w:val="28"/>
          <w:szCs w:val="28"/>
        </w:rPr>
        <w:t xml:space="preserve"> </w:t>
      </w:r>
      <w:r w:rsidR="004A7DDA">
        <w:rPr>
          <w:rFonts w:cstheme="minorHAnsi"/>
          <w:sz w:val="28"/>
          <w:szCs w:val="28"/>
        </w:rPr>
        <w:t>Media creates fake controversies and scandals</w:t>
      </w:r>
    </w:p>
    <w:p w14:paraId="354BB303" w14:textId="77777777" w:rsidR="008B0636" w:rsidRPr="00CF65D7" w:rsidRDefault="008B0636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711A5811" w14:textId="77777777" w:rsidR="00CF65D7" w:rsidRPr="0002400C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Main Points:</w:t>
      </w:r>
    </w:p>
    <w:p w14:paraId="3B56EE77" w14:textId="3B72E4FF" w:rsidR="003A656C" w:rsidRDefault="003A656C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Problems</w:t>
      </w:r>
      <w:r w:rsidR="0056202B" w:rsidRPr="0002400C">
        <w:rPr>
          <w:rFonts w:cstheme="minorHAnsi"/>
          <w:b/>
          <w:bCs/>
          <w:sz w:val="28"/>
          <w:szCs w:val="28"/>
        </w:rPr>
        <w:t>:</w:t>
      </w:r>
    </w:p>
    <w:p w14:paraId="4010798B" w14:textId="77777777" w:rsidR="00F26FA0" w:rsidRPr="0002400C" w:rsidRDefault="00F26FA0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1AB17074" w14:textId="7EF0ADEC" w:rsidR="00CF65D7" w:rsidRPr="004A7DDA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F65D7">
        <w:rPr>
          <w:rFonts w:cstheme="minorHAnsi"/>
          <w:sz w:val="28"/>
          <w:szCs w:val="28"/>
        </w:rPr>
        <w:t xml:space="preserve">1: </w:t>
      </w:r>
      <w:r w:rsidR="004A7DDA">
        <w:rPr>
          <w:rFonts w:cstheme="minorHAnsi"/>
          <w:sz w:val="28"/>
          <w:szCs w:val="28"/>
        </w:rPr>
        <w:t>Picture, audio</w:t>
      </w:r>
      <w:r w:rsidR="00FB74CE">
        <w:rPr>
          <w:rFonts w:cstheme="minorHAnsi"/>
          <w:sz w:val="28"/>
          <w:szCs w:val="28"/>
        </w:rPr>
        <w:t>, and video leaks</w:t>
      </w:r>
    </w:p>
    <w:p w14:paraId="2433C851" w14:textId="4CAE5632" w:rsidR="00CF65D7" w:rsidRPr="00CF65D7" w:rsidRDefault="00CF65D7" w:rsidP="00CF65D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F65D7">
        <w:rPr>
          <w:rFonts w:cstheme="minorHAnsi"/>
          <w:sz w:val="28"/>
          <w:szCs w:val="28"/>
        </w:rPr>
        <w:t xml:space="preserve">2: </w:t>
      </w:r>
      <w:r w:rsidR="00D901B5">
        <w:rPr>
          <w:rFonts w:cstheme="minorHAnsi"/>
          <w:sz w:val="28"/>
          <w:szCs w:val="28"/>
        </w:rPr>
        <w:t>Medi</w:t>
      </w:r>
      <w:r w:rsidR="00F22876">
        <w:rPr>
          <w:rFonts w:cstheme="minorHAnsi"/>
          <w:sz w:val="28"/>
          <w:szCs w:val="28"/>
        </w:rPr>
        <w:t>a</w:t>
      </w:r>
      <w:r w:rsidR="00D901B5">
        <w:rPr>
          <w:rFonts w:cstheme="minorHAnsi"/>
          <w:sz w:val="28"/>
          <w:szCs w:val="28"/>
        </w:rPr>
        <w:t xml:space="preserve"> </w:t>
      </w:r>
      <w:proofErr w:type="gramStart"/>
      <w:r w:rsidR="00D901B5">
        <w:rPr>
          <w:rFonts w:cstheme="minorHAnsi"/>
          <w:sz w:val="28"/>
          <w:szCs w:val="28"/>
        </w:rPr>
        <w:t>o</w:t>
      </w:r>
      <w:r w:rsidR="00AF45E0">
        <w:rPr>
          <w:rFonts w:cstheme="minorHAnsi"/>
          <w:sz w:val="28"/>
          <w:szCs w:val="28"/>
        </w:rPr>
        <w:t xml:space="preserve">ver </w:t>
      </w:r>
      <w:r w:rsidR="00F22876">
        <w:rPr>
          <w:rFonts w:cstheme="minorHAnsi"/>
          <w:sz w:val="28"/>
          <w:szCs w:val="28"/>
        </w:rPr>
        <w:t>e</w:t>
      </w:r>
      <w:r w:rsidR="00AF45E0">
        <w:rPr>
          <w:rFonts w:cstheme="minorHAnsi"/>
          <w:sz w:val="28"/>
          <w:szCs w:val="28"/>
        </w:rPr>
        <w:t>xagg</w:t>
      </w:r>
      <w:r w:rsidR="009F5F21">
        <w:rPr>
          <w:rFonts w:cstheme="minorHAnsi"/>
          <w:sz w:val="28"/>
          <w:szCs w:val="28"/>
        </w:rPr>
        <w:t>e</w:t>
      </w:r>
      <w:r w:rsidR="00AF45E0">
        <w:rPr>
          <w:rFonts w:cstheme="minorHAnsi"/>
          <w:sz w:val="28"/>
          <w:szCs w:val="28"/>
        </w:rPr>
        <w:t>rate</w:t>
      </w:r>
      <w:proofErr w:type="gramEnd"/>
      <w:r w:rsidR="00AF45E0">
        <w:rPr>
          <w:rFonts w:cstheme="minorHAnsi"/>
          <w:sz w:val="28"/>
          <w:szCs w:val="28"/>
        </w:rPr>
        <w:t xml:space="preserve"> </w:t>
      </w:r>
      <w:r w:rsidR="000E0995">
        <w:rPr>
          <w:rFonts w:cstheme="minorHAnsi"/>
          <w:sz w:val="28"/>
          <w:szCs w:val="28"/>
        </w:rPr>
        <w:t xml:space="preserve">statements </w:t>
      </w:r>
      <w:r w:rsidR="009F5F21">
        <w:rPr>
          <w:rFonts w:cstheme="minorHAnsi"/>
          <w:sz w:val="28"/>
          <w:szCs w:val="28"/>
        </w:rPr>
        <w:t>given by celebrities</w:t>
      </w:r>
      <w:r w:rsidR="00F22876">
        <w:rPr>
          <w:rFonts w:cstheme="minorHAnsi"/>
          <w:sz w:val="28"/>
          <w:szCs w:val="28"/>
        </w:rPr>
        <w:t xml:space="preserve"> and portrays </w:t>
      </w:r>
      <w:r w:rsidR="00B828D6">
        <w:rPr>
          <w:rFonts w:cstheme="minorHAnsi"/>
          <w:sz w:val="28"/>
          <w:szCs w:val="28"/>
        </w:rPr>
        <w:t>them in a negative manner</w:t>
      </w:r>
    </w:p>
    <w:p w14:paraId="71988B69" w14:textId="6E9EC224" w:rsidR="00CF65D7" w:rsidRDefault="00CF65D7" w:rsidP="00CF65D7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3837089D">
        <w:rPr>
          <w:sz w:val="28"/>
          <w:szCs w:val="28"/>
        </w:rPr>
        <w:t xml:space="preserve">3: </w:t>
      </w:r>
      <w:r w:rsidR="00B51BE4">
        <w:rPr>
          <w:sz w:val="28"/>
          <w:szCs w:val="28"/>
        </w:rPr>
        <w:t>Political and rel</w:t>
      </w:r>
      <w:r w:rsidR="003828E1">
        <w:rPr>
          <w:sz w:val="28"/>
          <w:szCs w:val="28"/>
        </w:rPr>
        <w:t>i</w:t>
      </w:r>
      <w:r w:rsidR="00F85BD8">
        <w:rPr>
          <w:sz w:val="28"/>
          <w:szCs w:val="28"/>
        </w:rPr>
        <w:t>gious attacks</w:t>
      </w:r>
    </w:p>
    <w:p w14:paraId="72C4B9A9" w14:textId="77777777" w:rsidR="0002400C" w:rsidRDefault="0002400C" w:rsidP="00CF65D7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6AED83C4" w14:textId="113D56C5" w:rsidR="00F26FA0" w:rsidRPr="0002400C" w:rsidRDefault="00F26FA0" w:rsidP="00CF65D7">
      <w:pPr>
        <w:autoSpaceDE w:val="0"/>
        <w:autoSpaceDN w:val="0"/>
        <w:adjustRightInd w:val="0"/>
        <w:spacing w:after="0" w:line="240" w:lineRule="auto"/>
        <w:rPr>
          <w:i/>
          <w:iCs/>
          <w:sz w:val="28"/>
          <w:szCs w:val="28"/>
        </w:rPr>
      </w:pPr>
      <w:r w:rsidRPr="0002400C">
        <w:rPr>
          <w:i/>
          <w:iCs/>
          <w:sz w:val="28"/>
          <w:szCs w:val="28"/>
        </w:rPr>
        <w:t xml:space="preserve">(Supporting details </w:t>
      </w:r>
      <w:r w:rsidR="003C5061" w:rsidRPr="0002400C">
        <w:rPr>
          <w:i/>
          <w:iCs/>
          <w:sz w:val="28"/>
          <w:szCs w:val="28"/>
        </w:rPr>
        <w:t>will be written by Shahmir and Talha)</w:t>
      </w:r>
    </w:p>
    <w:p w14:paraId="6322993B" w14:textId="504E4167" w:rsidR="0056202B" w:rsidRDefault="0056202B" w:rsidP="00CF65D7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013C1FC3" w14:textId="2FDE7193" w:rsidR="00AB25C0" w:rsidRPr="0002400C" w:rsidRDefault="00AB25C0" w:rsidP="00CF65D7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 w:rsidRPr="0002400C">
        <w:rPr>
          <w:b/>
          <w:bCs/>
          <w:sz w:val="28"/>
          <w:szCs w:val="28"/>
        </w:rPr>
        <w:t>Examples:</w:t>
      </w:r>
    </w:p>
    <w:p w14:paraId="3FF13B18" w14:textId="04E1474A" w:rsidR="00AB25C0" w:rsidRDefault="00E84DBA" w:rsidP="00BE7CA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he controversy created by media between </w:t>
      </w:r>
      <w:r w:rsidRPr="00E84DBA">
        <w:rPr>
          <w:sz w:val="28"/>
          <w:szCs w:val="28"/>
        </w:rPr>
        <w:t>Khalil-</w:t>
      </w:r>
      <w:proofErr w:type="spellStart"/>
      <w:r w:rsidRPr="00E84DBA">
        <w:rPr>
          <w:sz w:val="28"/>
          <w:szCs w:val="28"/>
        </w:rPr>
        <w:t>ur</w:t>
      </w:r>
      <w:proofErr w:type="spellEnd"/>
      <w:r w:rsidRPr="00E84DBA">
        <w:rPr>
          <w:sz w:val="28"/>
          <w:szCs w:val="28"/>
        </w:rPr>
        <w:t>-Rehman and Marvi Sarmad</w:t>
      </w:r>
      <w:r>
        <w:rPr>
          <w:sz w:val="28"/>
          <w:szCs w:val="28"/>
        </w:rPr>
        <w:t xml:space="preserve"> regarding feminism</w:t>
      </w:r>
      <w:r w:rsidR="00885B95">
        <w:rPr>
          <w:sz w:val="28"/>
          <w:szCs w:val="28"/>
        </w:rPr>
        <w:t xml:space="preserve"> (religious)</w:t>
      </w:r>
    </w:p>
    <w:p w14:paraId="3A82C9D4" w14:textId="7734B034" w:rsidR="00AB25C0" w:rsidRDefault="00885B95" w:rsidP="00CF65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0002400C">
        <w:rPr>
          <w:sz w:val="28"/>
          <w:szCs w:val="28"/>
        </w:rPr>
        <w:t>Mufti Qavi and Hareem Shah Wedding Rumors</w:t>
      </w:r>
      <w:r>
        <w:rPr>
          <w:sz w:val="28"/>
          <w:szCs w:val="28"/>
        </w:rPr>
        <w:t xml:space="preserve"> (picture and video leak)</w:t>
      </w:r>
    </w:p>
    <w:p w14:paraId="076FC088" w14:textId="042A2B7F" w:rsidR="00885B95" w:rsidRPr="0002400C" w:rsidRDefault="00F26FA0" w:rsidP="0002400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Lea</w:t>
      </w:r>
      <w:r w:rsidR="00D056B7">
        <w:rPr>
          <w:sz w:val="28"/>
          <w:szCs w:val="28"/>
        </w:rPr>
        <w:t xml:space="preserve">ked photos of Ranbir Kapoor and Mahira Khan </w:t>
      </w:r>
      <w:r w:rsidR="00263D35">
        <w:rPr>
          <w:sz w:val="28"/>
          <w:szCs w:val="28"/>
        </w:rPr>
        <w:t>smoking back in 2017 in the US</w:t>
      </w:r>
      <w:r w:rsidR="00E64D10">
        <w:rPr>
          <w:sz w:val="28"/>
          <w:szCs w:val="28"/>
        </w:rPr>
        <w:t xml:space="preserve">. </w:t>
      </w:r>
      <w:r w:rsidR="00870E12">
        <w:rPr>
          <w:sz w:val="28"/>
          <w:szCs w:val="28"/>
        </w:rPr>
        <w:t>The m</w:t>
      </w:r>
      <w:r w:rsidR="00E64D10">
        <w:rPr>
          <w:sz w:val="28"/>
          <w:szCs w:val="28"/>
        </w:rPr>
        <w:t xml:space="preserve">edia </w:t>
      </w:r>
      <w:r w:rsidR="003E2F12">
        <w:rPr>
          <w:sz w:val="28"/>
          <w:szCs w:val="28"/>
        </w:rPr>
        <w:t>exaggerated and amplified it</w:t>
      </w:r>
    </w:p>
    <w:p w14:paraId="48C2FF9C" w14:textId="77777777" w:rsidR="002158BA" w:rsidRDefault="002158BA" w:rsidP="00CF65D7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7458D645" w14:textId="513DBE86" w:rsidR="0056202B" w:rsidRDefault="0056202B" w:rsidP="00CF65D7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</w:rPr>
      </w:pPr>
      <w:r w:rsidRPr="6D2F8EDC">
        <w:rPr>
          <w:b/>
          <w:sz w:val="28"/>
          <w:szCs w:val="28"/>
        </w:rPr>
        <w:t>Solutions:</w:t>
      </w:r>
    </w:p>
    <w:p w14:paraId="682AA646" w14:textId="0A121236" w:rsidR="0056202B" w:rsidRDefault="00853B16" w:rsidP="00E8717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853B16">
        <w:rPr>
          <w:rFonts w:cstheme="minorHAnsi"/>
          <w:sz w:val="28"/>
          <w:szCs w:val="28"/>
        </w:rPr>
        <w:t>Government must enforce strict laws to control information sharing in media</w:t>
      </w:r>
    </w:p>
    <w:p w14:paraId="12EB2216" w14:textId="2DAB08F6" w:rsidR="003C5061" w:rsidRDefault="003C5061" w:rsidP="000240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C5061">
        <w:rPr>
          <w:rFonts w:cstheme="minorHAnsi"/>
          <w:sz w:val="28"/>
          <w:szCs w:val="28"/>
        </w:rPr>
        <w:t>Government must set up ordinances to regulate Pakistani media.</w:t>
      </w:r>
      <w:r w:rsidR="00DB49F8">
        <w:rPr>
          <w:rFonts w:cstheme="minorHAnsi"/>
          <w:sz w:val="28"/>
          <w:szCs w:val="28"/>
        </w:rPr>
        <w:t xml:space="preserve"> </w:t>
      </w:r>
    </w:p>
    <w:p w14:paraId="5F505482" w14:textId="716DB607" w:rsidR="00260CE0" w:rsidRPr="00260CE0" w:rsidRDefault="000A4A9A" w:rsidP="00260CE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PEMRA </w:t>
      </w:r>
      <w:r w:rsidR="006B2DB5">
        <w:rPr>
          <w:rFonts w:cstheme="minorHAnsi"/>
          <w:sz w:val="28"/>
          <w:szCs w:val="28"/>
        </w:rPr>
        <w:t xml:space="preserve">must impose fines </w:t>
      </w:r>
    </w:p>
    <w:p w14:paraId="2CB4DB25" w14:textId="5C3D1935" w:rsidR="008B0636" w:rsidRPr="00260CE0" w:rsidRDefault="6DDC9478" w:rsidP="00260CE0">
      <w:pPr>
        <w:pStyle w:val="ListParagraph"/>
        <w:numPr>
          <w:ilvl w:val="1"/>
          <w:numId w:val="1"/>
        </w:numPr>
        <w:spacing w:after="0" w:line="240" w:lineRule="auto"/>
        <w:rPr>
          <w:rFonts w:eastAsiaTheme="minorEastAsia"/>
          <w:sz w:val="32"/>
          <w:szCs w:val="32"/>
        </w:rPr>
      </w:pPr>
      <w:r w:rsidRPr="478A259C">
        <w:rPr>
          <w:rFonts w:eastAsia="Georgia"/>
          <w:color w:val="000000" w:themeColor="text1"/>
          <w:sz w:val="28"/>
          <w:szCs w:val="28"/>
        </w:rPr>
        <w:t xml:space="preserve">The Pakistan Electronic Media Regulatory Authority (Pemra) has imposed a fine of Rs200,000 on news channel </w:t>
      </w:r>
      <w:r w:rsidRPr="478A259C">
        <w:rPr>
          <w:rFonts w:eastAsia="Georgia"/>
          <w:i/>
          <w:color w:val="000000" w:themeColor="text1"/>
          <w:sz w:val="28"/>
          <w:szCs w:val="28"/>
        </w:rPr>
        <w:t>Neo News</w:t>
      </w:r>
      <w:r w:rsidRPr="478A259C">
        <w:rPr>
          <w:rFonts w:eastAsia="Georgia"/>
          <w:color w:val="000000" w:themeColor="text1"/>
          <w:sz w:val="28"/>
          <w:szCs w:val="28"/>
        </w:rPr>
        <w:t xml:space="preserve"> for airing "insensitive, demeaning, derogatory and hateful" remarks by cricketer Abdul Razzaq and others against Pakistan women's cricket team player Nida Dar during its </w:t>
      </w:r>
      <w:proofErr w:type="spellStart"/>
      <w:r w:rsidRPr="478A259C">
        <w:rPr>
          <w:rFonts w:eastAsia="Georgia"/>
          <w:color w:val="000000" w:themeColor="text1"/>
          <w:sz w:val="28"/>
          <w:szCs w:val="28"/>
        </w:rPr>
        <w:t>programme</w:t>
      </w:r>
      <w:proofErr w:type="spellEnd"/>
      <w:r w:rsidRPr="478A259C">
        <w:rPr>
          <w:rFonts w:eastAsia="Georgia"/>
          <w:color w:val="000000" w:themeColor="text1"/>
          <w:sz w:val="28"/>
          <w:szCs w:val="28"/>
        </w:rPr>
        <w:t xml:space="preserve"> 'G Sarkar with Nauman Ijaz</w:t>
      </w:r>
      <w:r w:rsidR="00260CE0" w:rsidRPr="478A259C">
        <w:rPr>
          <w:rFonts w:eastAsia="Georgia"/>
          <w:color w:val="000000" w:themeColor="text1"/>
          <w:sz w:val="28"/>
          <w:szCs w:val="28"/>
        </w:rPr>
        <w:t>.'</w:t>
      </w:r>
    </w:p>
    <w:p w14:paraId="764C55AA" w14:textId="0DF44C3F" w:rsidR="478A259C" w:rsidRDefault="478A259C" w:rsidP="478A259C">
      <w:pPr>
        <w:spacing w:after="0" w:line="240" w:lineRule="auto"/>
        <w:ind w:left="360"/>
        <w:rPr>
          <w:rFonts w:eastAsia="Georgia"/>
          <w:color w:val="000000" w:themeColor="text1"/>
          <w:sz w:val="28"/>
          <w:szCs w:val="28"/>
        </w:rPr>
      </w:pPr>
    </w:p>
    <w:p w14:paraId="010A0B42" w14:textId="3857A0C2" w:rsidR="00A44088" w:rsidRDefault="00CF65D7" w:rsidP="00A44088">
      <w:pPr>
        <w:rPr>
          <w:b/>
          <w:sz w:val="28"/>
          <w:szCs w:val="28"/>
        </w:rPr>
      </w:pPr>
      <w:r w:rsidRPr="478A259C">
        <w:rPr>
          <w:b/>
          <w:sz w:val="28"/>
          <w:szCs w:val="28"/>
        </w:rPr>
        <w:t xml:space="preserve">Conclusion/Transition: </w:t>
      </w:r>
    </w:p>
    <w:p w14:paraId="31C2A777" w14:textId="0C18A775" w:rsidR="008F68F1" w:rsidRDefault="008F68F1" w:rsidP="00A44088">
      <w:pPr>
        <w:rPr>
          <w:i/>
          <w:iCs/>
          <w:sz w:val="28"/>
          <w:szCs w:val="28"/>
        </w:rPr>
      </w:pPr>
      <w:r w:rsidRPr="003E2CF4">
        <w:rPr>
          <w:i/>
          <w:iCs/>
          <w:sz w:val="28"/>
          <w:szCs w:val="28"/>
        </w:rPr>
        <w:t>(</w:t>
      </w:r>
      <w:proofErr w:type="gramStart"/>
      <w:r w:rsidRPr="003E2CF4">
        <w:rPr>
          <w:i/>
          <w:iCs/>
          <w:sz w:val="28"/>
          <w:szCs w:val="28"/>
        </w:rPr>
        <w:t>will</w:t>
      </w:r>
      <w:proofErr w:type="gramEnd"/>
      <w:r w:rsidRPr="003E2CF4">
        <w:rPr>
          <w:i/>
          <w:iCs/>
          <w:sz w:val="28"/>
          <w:szCs w:val="28"/>
        </w:rPr>
        <w:t xml:space="preserve"> be don</w:t>
      </w:r>
      <w:r w:rsidR="003E2CF4" w:rsidRPr="003E2CF4">
        <w:rPr>
          <w:i/>
          <w:iCs/>
          <w:sz w:val="28"/>
          <w:szCs w:val="28"/>
        </w:rPr>
        <w:t>e by Shahmir and Talha)</w:t>
      </w:r>
    </w:p>
    <w:p w14:paraId="168655C0" w14:textId="77777777" w:rsidR="00F46A7A" w:rsidRDefault="00F46A7A" w:rsidP="00A44088">
      <w:pPr>
        <w:rPr>
          <w:i/>
          <w:iCs/>
          <w:sz w:val="28"/>
          <w:szCs w:val="28"/>
        </w:rPr>
      </w:pPr>
    </w:p>
    <w:p w14:paraId="6A615D34" w14:textId="77777777" w:rsidR="00F46A7A" w:rsidRDefault="00F46A7A" w:rsidP="00A44088">
      <w:pPr>
        <w:rPr>
          <w:i/>
          <w:iCs/>
          <w:sz w:val="28"/>
          <w:szCs w:val="28"/>
        </w:rPr>
      </w:pPr>
    </w:p>
    <w:p w14:paraId="4F9F53A3" w14:textId="77777777" w:rsidR="00F46A7A" w:rsidRDefault="00F46A7A" w:rsidP="00A44088">
      <w:pPr>
        <w:rPr>
          <w:i/>
          <w:iCs/>
          <w:sz w:val="28"/>
          <w:szCs w:val="28"/>
        </w:rPr>
      </w:pPr>
    </w:p>
    <w:p w14:paraId="1115A5AD" w14:textId="77777777" w:rsidR="00F46A7A" w:rsidRDefault="00F46A7A" w:rsidP="00A44088">
      <w:pPr>
        <w:rPr>
          <w:i/>
          <w:iCs/>
          <w:sz w:val="28"/>
          <w:szCs w:val="28"/>
        </w:rPr>
      </w:pPr>
    </w:p>
    <w:p w14:paraId="34186A2B" w14:textId="77777777" w:rsidR="00F46A7A" w:rsidRDefault="00F46A7A" w:rsidP="00A44088">
      <w:pPr>
        <w:rPr>
          <w:i/>
          <w:iCs/>
          <w:sz w:val="28"/>
          <w:szCs w:val="28"/>
        </w:rPr>
      </w:pPr>
    </w:p>
    <w:p w14:paraId="1C12A1BF" w14:textId="45167E04" w:rsidR="00F46A7A" w:rsidRDefault="00114592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sz w:val="28"/>
          <w:szCs w:val="28"/>
        </w:rPr>
        <w:t>I</w:t>
      </w:r>
      <w:r w:rsidR="00F46A7A" w:rsidRPr="00CF65D7">
        <w:rPr>
          <w:rFonts w:cstheme="minorHAnsi"/>
          <w:b/>
          <w:sz w:val="28"/>
          <w:szCs w:val="28"/>
        </w:rPr>
        <w:t xml:space="preserve">II. BODY PARAGRAPH </w:t>
      </w:r>
      <w:r w:rsidR="00ED1F76">
        <w:rPr>
          <w:rFonts w:cstheme="minorHAnsi"/>
          <w:b/>
          <w:sz w:val="28"/>
          <w:szCs w:val="28"/>
        </w:rPr>
        <w:t>2</w:t>
      </w:r>
      <w:r w:rsidR="00F46A7A" w:rsidRPr="00CF65D7">
        <w:rPr>
          <w:rFonts w:cstheme="minorHAnsi"/>
          <w:b/>
          <w:sz w:val="28"/>
          <w:szCs w:val="28"/>
        </w:rPr>
        <w:t xml:space="preserve">: Sub-topic </w:t>
      </w:r>
      <w:r w:rsidR="00ED1F76">
        <w:rPr>
          <w:rFonts w:cstheme="minorHAnsi"/>
          <w:b/>
          <w:sz w:val="28"/>
          <w:szCs w:val="28"/>
        </w:rPr>
        <w:t>B</w:t>
      </w:r>
    </w:p>
    <w:p w14:paraId="11D3DB7B" w14:textId="77777777" w:rsidR="00F46A7A" w:rsidRPr="00CF65D7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0797AEEA" w14:textId="3B96CB92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ransition:</w:t>
      </w:r>
      <w:r>
        <w:rPr>
          <w:rFonts w:cstheme="minorHAnsi"/>
          <w:sz w:val="28"/>
          <w:szCs w:val="28"/>
        </w:rPr>
        <w:t xml:space="preserve"> </w:t>
      </w:r>
      <w:r w:rsidR="00DD26C4">
        <w:rPr>
          <w:rFonts w:cstheme="minorHAnsi"/>
          <w:sz w:val="28"/>
          <w:szCs w:val="28"/>
        </w:rPr>
        <w:t>Secondly</w:t>
      </w:r>
    </w:p>
    <w:p w14:paraId="611E0772" w14:textId="77777777" w:rsidR="00F46A7A" w:rsidRPr="00CF65D7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8108258" w14:textId="32AF76D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opic Sentence:</w:t>
      </w:r>
      <w:r>
        <w:rPr>
          <w:rFonts w:cstheme="minorHAnsi"/>
          <w:sz w:val="28"/>
          <w:szCs w:val="28"/>
        </w:rPr>
        <w:t xml:space="preserve"> Media</w:t>
      </w:r>
      <w:r w:rsidR="00ED1F76">
        <w:rPr>
          <w:rFonts w:cstheme="minorHAnsi"/>
          <w:sz w:val="28"/>
          <w:szCs w:val="28"/>
        </w:rPr>
        <w:t xml:space="preserve">'s invasion into celebrity's private life </w:t>
      </w:r>
    </w:p>
    <w:p w14:paraId="0C655352" w14:textId="77777777" w:rsidR="00F46A7A" w:rsidRPr="00CF65D7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263A331A" w14:textId="77777777" w:rsidR="00F46A7A" w:rsidRPr="0002400C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Main Points:</w:t>
      </w:r>
    </w:p>
    <w:p w14:paraId="21C73CC5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Problems:</w:t>
      </w:r>
    </w:p>
    <w:p w14:paraId="7373209D" w14:textId="77777777" w:rsidR="00F46A7A" w:rsidRPr="0002400C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549D96C" w14:textId="7FBB71A6" w:rsidR="00F46A7A" w:rsidRPr="00CF65D7" w:rsidRDefault="00F46A7A" w:rsidP="00F46A7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F65D7">
        <w:rPr>
          <w:rFonts w:cstheme="minorHAnsi"/>
          <w:sz w:val="28"/>
          <w:szCs w:val="28"/>
        </w:rPr>
        <w:t xml:space="preserve">1: </w:t>
      </w:r>
      <w:r w:rsidR="000D3775" w:rsidRPr="000D3775">
        <w:rPr>
          <w:rFonts w:cstheme="minorHAnsi"/>
          <w:sz w:val="28"/>
          <w:szCs w:val="28"/>
        </w:rPr>
        <w:t xml:space="preserve">Today's celebrities are stalked, </w:t>
      </w:r>
      <w:proofErr w:type="gramStart"/>
      <w:r w:rsidR="000D3775" w:rsidRPr="000D3775">
        <w:rPr>
          <w:rFonts w:cstheme="minorHAnsi"/>
          <w:sz w:val="28"/>
          <w:szCs w:val="28"/>
        </w:rPr>
        <w:t>chased</w:t>
      </w:r>
      <w:proofErr w:type="gramEnd"/>
      <w:r w:rsidR="000D3775" w:rsidRPr="000D3775">
        <w:rPr>
          <w:rFonts w:cstheme="minorHAnsi"/>
          <w:sz w:val="28"/>
          <w:szCs w:val="28"/>
        </w:rPr>
        <w:t xml:space="preserve"> and spied upon.</w:t>
      </w:r>
    </w:p>
    <w:p w14:paraId="5D26F72C" w14:textId="11A49299" w:rsidR="00F46A7A" w:rsidRDefault="005B2590" w:rsidP="00F46A7A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2</w:t>
      </w:r>
      <w:r w:rsidR="00F46A7A" w:rsidRPr="3837089D">
        <w:rPr>
          <w:sz w:val="28"/>
          <w:szCs w:val="28"/>
        </w:rPr>
        <w:t xml:space="preserve">: </w:t>
      </w:r>
      <w:r w:rsidR="009F4C3F" w:rsidRPr="009F4C3F">
        <w:rPr>
          <w:sz w:val="28"/>
          <w:szCs w:val="28"/>
        </w:rPr>
        <w:t>No statement can be forgotten, no interview can be erased, and no clip can be deleted.</w:t>
      </w:r>
    </w:p>
    <w:p w14:paraId="75E2AE2F" w14:textId="0796DF42" w:rsidR="23D000E8" w:rsidRDefault="005B2590" w:rsidP="23D000E8">
      <w:pPr>
        <w:spacing w:after="0" w:line="240" w:lineRule="auto"/>
        <w:rPr>
          <w:rFonts w:ascii="Arial" w:eastAsia="Arial" w:hAnsi="Arial" w:cs="Arial"/>
          <w:color w:val="BDC1C6"/>
          <w:sz w:val="24"/>
          <w:szCs w:val="24"/>
        </w:rPr>
      </w:pPr>
      <w:r>
        <w:rPr>
          <w:sz w:val="28"/>
          <w:szCs w:val="28"/>
        </w:rPr>
        <w:t>3</w:t>
      </w:r>
      <w:r w:rsidR="23D000E8" w:rsidRPr="23D000E8">
        <w:rPr>
          <w:sz w:val="28"/>
          <w:szCs w:val="28"/>
        </w:rPr>
        <w:t xml:space="preserve">: </w:t>
      </w:r>
      <w:r w:rsidR="23D000E8" w:rsidRPr="00841F2D">
        <w:rPr>
          <w:rFonts w:ascii="Arial" w:eastAsia="Arial" w:hAnsi="Arial" w:cs="Arial"/>
          <w:color w:val="000000" w:themeColor="text1"/>
          <w:sz w:val="24"/>
          <w:szCs w:val="24"/>
        </w:rPr>
        <w:t xml:space="preserve">In most cases, celebrities are </w:t>
      </w:r>
      <w:r w:rsidR="23D000E8" w:rsidRPr="00841F2D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portrayed as being wealthier, prettier, and better dressed than the rest of society</w:t>
      </w:r>
      <w:r w:rsidR="23D000E8" w:rsidRPr="00841F2D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 w:rsidR="005037D1">
        <w:rPr>
          <w:rFonts w:ascii="Arial" w:eastAsia="Arial" w:hAnsi="Arial" w:cs="Arial"/>
          <w:color w:val="000000" w:themeColor="text1"/>
          <w:sz w:val="24"/>
          <w:szCs w:val="24"/>
        </w:rPr>
        <w:t xml:space="preserve"> Thus, </w:t>
      </w:r>
      <w:r w:rsidR="00CC50EB">
        <w:rPr>
          <w:rFonts w:ascii="Arial" w:eastAsia="Arial" w:hAnsi="Arial" w:cs="Arial"/>
          <w:color w:val="000000" w:themeColor="text1"/>
          <w:sz w:val="24"/>
          <w:szCs w:val="24"/>
        </w:rPr>
        <w:t xml:space="preserve">celebrities </w:t>
      </w:r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ko </w:t>
      </w:r>
      <w:proofErr w:type="spellStart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>apna</w:t>
      </w:r>
      <w:proofErr w:type="spellEnd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 look maintain </w:t>
      </w:r>
      <w:proofErr w:type="spellStart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>rakh</w:t>
      </w:r>
      <w:proofErr w:type="spellEnd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>kar</w:t>
      </w:r>
      <w:proofErr w:type="spellEnd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>bahar</w:t>
      </w:r>
      <w:proofErr w:type="spellEnd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>jana</w:t>
      </w:r>
      <w:proofErr w:type="spellEnd"/>
      <w:r w:rsidR="008738D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419F4250" w:rsidRPr="419F4250">
        <w:rPr>
          <w:rFonts w:ascii="Arial" w:eastAsia="Arial" w:hAnsi="Arial" w:cs="Arial"/>
          <w:color w:val="000000" w:themeColor="text1"/>
          <w:sz w:val="24"/>
          <w:szCs w:val="24"/>
        </w:rPr>
        <w:t>parta</w:t>
      </w:r>
      <w:proofErr w:type="spellEnd"/>
      <w:r w:rsidR="419F4250" w:rsidRPr="419F425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="419F4250" w:rsidRPr="419F4250">
        <w:rPr>
          <w:rFonts w:ascii="Arial" w:eastAsia="Arial" w:hAnsi="Arial" w:cs="Arial"/>
          <w:color w:val="000000" w:themeColor="text1"/>
          <w:sz w:val="24"/>
          <w:szCs w:val="24"/>
        </w:rPr>
        <w:t>hai</w:t>
      </w:r>
      <w:proofErr w:type="spellEnd"/>
      <w:r w:rsidR="0BBF6E98" w:rsidRPr="0BBF6E98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Hence</w:t>
      </w:r>
      <w:r w:rsidRPr="005B2590">
        <w:rPr>
          <w:rFonts w:cstheme="minorHAnsi"/>
          <w:sz w:val="28"/>
          <w:szCs w:val="28"/>
        </w:rPr>
        <w:t xml:space="preserve"> </w:t>
      </w:r>
      <w:r w:rsidRPr="002A0851">
        <w:rPr>
          <w:rFonts w:cstheme="minorHAnsi"/>
          <w:sz w:val="28"/>
          <w:szCs w:val="28"/>
        </w:rPr>
        <w:t>Celebrities with a very high profile commonly find it difficult to lead 'normal' lives.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3AE54540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089E822B" w14:textId="77777777" w:rsidR="00F46A7A" w:rsidRPr="0002400C" w:rsidRDefault="00F46A7A" w:rsidP="00F46A7A">
      <w:pPr>
        <w:autoSpaceDE w:val="0"/>
        <w:autoSpaceDN w:val="0"/>
        <w:adjustRightInd w:val="0"/>
        <w:spacing w:after="0" w:line="240" w:lineRule="auto"/>
        <w:rPr>
          <w:i/>
          <w:iCs/>
          <w:sz w:val="28"/>
          <w:szCs w:val="28"/>
        </w:rPr>
      </w:pPr>
      <w:r w:rsidRPr="0002400C">
        <w:rPr>
          <w:i/>
          <w:iCs/>
          <w:sz w:val="28"/>
          <w:szCs w:val="28"/>
        </w:rPr>
        <w:t>(Supporting details will be written by Shahmir and Talha)</w:t>
      </w:r>
    </w:p>
    <w:p w14:paraId="43F45DE6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10C315D4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 w:rsidRPr="0002400C">
        <w:rPr>
          <w:b/>
          <w:bCs/>
          <w:sz w:val="28"/>
          <w:szCs w:val="28"/>
        </w:rPr>
        <w:t>Examples:</w:t>
      </w:r>
    </w:p>
    <w:p w14:paraId="0A73413A" w14:textId="6D085ED0" w:rsidR="003F794F" w:rsidRPr="0002400C" w:rsidRDefault="003F794F" w:rsidP="00F46A7A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proofErr w:type="gramStart"/>
      <w:r>
        <w:rPr>
          <w:b/>
          <w:bCs/>
          <w:sz w:val="28"/>
          <w:szCs w:val="28"/>
        </w:rPr>
        <w:t>will</w:t>
      </w:r>
      <w:proofErr w:type="gramEnd"/>
      <w:r>
        <w:rPr>
          <w:b/>
          <w:bCs/>
          <w:sz w:val="28"/>
          <w:szCs w:val="28"/>
        </w:rPr>
        <w:t xml:space="preserve"> add when found)</w:t>
      </w:r>
    </w:p>
    <w:p w14:paraId="32082CB9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7EA87F15" w14:textId="77777777" w:rsidR="00F46A7A" w:rsidRDefault="00F46A7A" w:rsidP="00F46A7A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3837089D">
        <w:rPr>
          <w:sz w:val="28"/>
          <w:szCs w:val="28"/>
        </w:rPr>
        <w:t>Solutions:</w:t>
      </w:r>
    </w:p>
    <w:p w14:paraId="21204C94" w14:textId="1693B9C9" w:rsidR="00F46A7A" w:rsidRPr="005370BB" w:rsidRDefault="008A6194" w:rsidP="005370B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370BB">
        <w:rPr>
          <w:rFonts w:cstheme="minorHAnsi"/>
          <w:sz w:val="28"/>
          <w:szCs w:val="28"/>
        </w:rPr>
        <w:t xml:space="preserve">Celebrities themselves must also be cautious themselves and must </w:t>
      </w:r>
      <w:r w:rsidR="00020FDB" w:rsidRPr="005370BB">
        <w:rPr>
          <w:rFonts w:cstheme="minorHAnsi"/>
          <w:sz w:val="28"/>
          <w:szCs w:val="28"/>
        </w:rPr>
        <w:t>do responsible posting</w:t>
      </w:r>
    </w:p>
    <w:p w14:paraId="7CC9F055" w14:textId="77777777" w:rsidR="00B52238" w:rsidRPr="00B52238" w:rsidRDefault="00B52238" w:rsidP="005370BB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B52238">
        <w:rPr>
          <w:rFonts w:cstheme="minorHAnsi"/>
          <w:sz w:val="28"/>
          <w:szCs w:val="28"/>
        </w:rPr>
        <w:t xml:space="preserve">Celebrities like Osman Khalid Butt, Mahira Khan, and Mehwish Hayat use </w:t>
      </w:r>
      <w:proofErr w:type="gramStart"/>
      <w:r w:rsidRPr="00B52238">
        <w:rPr>
          <w:rFonts w:cstheme="minorHAnsi"/>
          <w:sz w:val="28"/>
          <w:szCs w:val="28"/>
        </w:rPr>
        <w:t>their</w:t>
      </w:r>
      <w:proofErr w:type="gramEnd"/>
    </w:p>
    <w:p w14:paraId="024AFE2E" w14:textId="6A15F998" w:rsidR="00020FDB" w:rsidRDefault="00B52238" w:rsidP="00B5223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8"/>
          <w:szCs w:val="28"/>
        </w:rPr>
      </w:pPr>
      <w:r w:rsidRPr="00B52238">
        <w:rPr>
          <w:rFonts w:cstheme="minorHAnsi"/>
          <w:sz w:val="28"/>
          <w:szCs w:val="28"/>
        </w:rPr>
        <w:t>huge platforms to talk about relevant issues.</w:t>
      </w:r>
    </w:p>
    <w:p w14:paraId="5919FED1" w14:textId="5ACD19D7" w:rsidR="001546FE" w:rsidRDefault="00396267" w:rsidP="005370B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4CE2599E">
        <w:rPr>
          <w:sz w:val="28"/>
          <w:szCs w:val="28"/>
        </w:rPr>
        <w:t>The right to privacy and dignity of an individual must not be harmed in any way.</w:t>
      </w:r>
    </w:p>
    <w:p w14:paraId="779F095A" w14:textId="310DA14B" w:rsidR="0CB3C808" w:rsidRPr="00DB127E" w:rsidRDefault="0CB3C808" w:rsidP="00DB127E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DB127E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elebrities have a right to live personal life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. </w:t>
      </w:r>
      <w:r w:rsidR="00FD30D7">
        <w:rPr>
          <w:rFonts w:ascii="Arial" w:eastAsia="Arial" w:hAnsi="Arial" w:cs="Arial"/>
          <w:color w:val="000000" w:themeColor="text1"/>
          <w:sz w:val="24"/>
          <w:szCs w:val="24"/>
        </w:rPr>
        <w:t>The m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>edia should not keep it</w:t>
      </w:r>
      <w:r w:rsidR="00FD30D7">
        <w:rPr>
          <w:rFonts w:ascii="Arial" w:eastAsia="Arial" w:hAnsi="Arial" w:cs="Arial"/>
          <w:color w:val="000000" w:themeColor="text1"/>
          <w:sz w:val="24"/>
          <w:szCs w:val="24"/>
        </w:rPr>
        <w:t>s camera focused on them all the time. Though some celebrities who have been in this industry for a long time get used to so much attention and may not get bothered by it at all,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 w:rsidR="00465271">
        <w:rPr>
          <w:rFonts w:ascii="Arial" w:eastAsia="Arial" w:hAnsi="Arial" w:cs="Arial"/>
          <w:color w:val="000000" w:themeColor="text1"/>
          <w:sz w:val="24"/>
          <w:szCs w:val="24"/>
        </w:rPr>
        <w:t>others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 feel suffocated due to the same.</w:t>
      </w:r>
    </w:p>
    <w:p w14:paraId="7E9B1106" w14:textId="72F18CAA" w:rsidR="513C4E6C" w:rsidRPr="00FD30D7" w:rsidRDefault="513C4E6C" w:rsidP="00FD30D7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FD30D7">
        <w:rPr>
          <w:rFonts w:ascii="Arial" w:eastAsia="Arial" w:hAnsi="Arial" w:cs="Arial"/>
          <w:color w:val="000000" w:themeColor="text1"/>
          <w:sz w:val="24"/>
          <w:szCs w:val="24"/>
        </w:rPr>
        <w:t xml:space="preserve">Celebrities have lives and need to live freely without being watched or stalked twenty-four seven. III.) If celebrities had privacy rights, </w:t>
      </w:r>
      <w:r w:rsidRPr="00FD30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fewer lawsuits would be filed against them and the people invading their privacy</w:t>
      </w:r>
      <w:r w:rsidRPr="00FD30D7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432E6B26" w14:textId="0158249F" w:rsidR="0C4ABD3C" w:rsidRDefault="0C4ABD3C" w:rsidP="0C4ABD3C">
      <w:pPr>
        <w:spacing w:after="0" w:line="240" w:lineRule="auto"/>
        <w:rPr>
          <w:rFonts w:ascii="Arial" w:eastAsia="Arial" w:hAnsi="Arial" w:cs="Arial"/>
          <w:color w:val="BDC1C6"/>
          <w:sz w:val="24"/>
          <w:szCs w:val="24"/>
        </w:rPr>
      </w:pPr>
    </w:p>
    <w:p w14:paraId="74D3D83E" w14:textId="0079BD4C" w:rsidR="00F46A7A" w:rsidRDefault="00F46A7A" w:rsidP="00F46A7A">
      <w:pPr>
        <w:rPr>
          <w:sz w:val="28"/>
          <w:szCs w:val="28"/>
        </w:rPr>
      </w:pPr>
      <w:r w:rsidRPr="2E4A97F0">
        <w:rPr>
          <w:sz w:val="28"/>
          <w:szCs w:val="28"/>
        </w:rPr>
        <w:t xml:space="preserve">Conclusion/Transition: </w:t>
      </w:r>
    </w:p>
    <w:p w14:paraId="7E1BB6E2" w14:textId="77777777" w:rsidR="00F46A7A" w:rsidRDefault="00F46A7A" w:rsidP="00F46A7A">
      <w:pPr>
        <w:rPr>
          <w:i/>
          <w:iCs/>
          <w:sz w:val="28"/>
          <w:szCs w:val="28"/>
        </w:rPr>
      </w:pPr>
      <w:r w:rsidRPr="003E2CF4">
        <w:rPr>
          <w:i/>
          <w:iCs/>
          <w:sz w:val="28"/>
          <w:szCs w:val="28"/>
        </w:rPr>
        <w:t>(</w:t>
      </w:r>
      <w:proofErr w:type="gramStart"/>
      <w:r w:rsidRPr="003E2CF4">
        <w:rPr>
          <w:i/>
          <w:iCs/>
          <w:sz w:val="28"/>
          <w:szCs w:val="28"/>
        </w:rPr>
        <w:t>will</w:t>
      </w:r>
      <w:proofErr w:type="gramEnd"/>
      <w:r w:rsidRPr="003E2CF4">
        <w:rPr>
          <w:i/>
          <w:iCs/>
          <w:sz w:val="28"/>
          <w:szCs w:val="28"/>
        </w:rPr>
        <w:t xml:space="preserve"> be done by Shahmir and Talha)</w:t>
      </w:r>
    </w:p>
    <w:p w14:paraId="4C50A366" w14:textId="77777777" w:rsidR="00A44906" w:rsidRDefault="00A44906" w:rsidP="00F46A7A">
      <w:pPr>
        <w:rPr>
          <w:i/>
          <w:iCs/>
          <w:sz w:val="28"/>
          <w:szCs w:val="28"/>
        </w:rPr>
      </w:pPr>
    </w:p>
    <w:p w14:paraId="30378D97" w14:textId="77777777" w:rsidR="00A44906" w:rsidRDefault="00A44906" w:rsidP="00F46A7A">
      <w:pPr>
        <w:rPr>
          <w:i/>
          <w:iCs/>
          <w:sz w:val="28"/>
          <w:szCs w:val="28"/>
        </w:rPr>
      </w:pPr>
    </w:p>
    <w:p w14:paraId="4D114302" w14:textId="77777777" w:rsidR="00A44906" w:rsidRDefault="00A44906" w:rsidP="00F46A7A">
      <w:pPr>
        <w:rPr>
          <w:i/>
          <w:iCs/>
          <w:sz w:val="28"/>
          <w:szCs w:val="28"/>
        </w:rPr>
      </w:pPr>
    </w:p>
    <w:p w14:paraId="2A31C5A9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F65D7">
        <w:rPr>
          <w:rFonts w:cstheme="minorHAnsi"/>
          <w:b/>
          <w:sz w:val="28"/>
          <w:szCs w:val="28"/>
        </w:rPr>
        <w:lastRenderedPageBreak/>
        <w:t xml:space="preserve">II. BODY PARAGRAPH </w:t>
      </w:r>
      <w:r>
        <w:rPr>
          <w:rFonts w:cstheme="minorHAnsi"/>
          <w:b/>
          <w:sz w:val="28"/>
          <w:szCs w:val="28"/>
        </w:rPr>
        <w:t>2</w:t>
      </w:r>
      <w:r w:rsidRPr="00CF65D7">
        <w:rPr>
          <w:rFonts w:cstheme="minorHAnsi"/>
          <w:b/>
          <w:sz w:val="28"/>
          <w:szCs w:val="28"/>
        </w:rPr>
        <w:t xml:space="preserve">: Sub-topic </w:t>
      </w:r>
      <w:r>
        <w:rPr>
          <w:rFonts w:cstheme="minorHAnsi"/>
          <w:b/>
          <w:sz w:val="28"/>
          <w:szCs w:val="28"/>
        </w:rPr>
        <w:t>B</w:t>
      </w:r>
    </w:p>
    <w:p w14:paraId="5278BD1C" w14:textId="77777777" w:rsidR="00A44906" w:rsidRPr="00CF65D7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7CFBB768" w14:textId="27D370A9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ransition:</w:t>
      </w:r>
      <w:r>
        <w:rPr>
          <w:rFonts w:cstheme="minorHAnsi"/>
          <w:sz w:val="28"/>
          <w:szCs w:val="28"/>
        </w:rPr>
        <w:t xml:space="preserve"> Thirdly</w:t>
      </w:r>
    </w:p>
    <w:p w14:paraId="5FB8019F" w14:textId="77777777" w:rsidR="00A44906" w:rsidRPr="00CF65D7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31231FE2" w14:textId="0ED82E4F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opic Sentence:</w:t>
      </w:r>
      <w:r>
        <w:rPr>
          <w:rFonts w:cstheme="minorHAnsi"/>
          <w:sz w:val="28"/>
          <w:szCs w:val="28"/>
        </w:rPr>
        <w:t xml:space="preserve"> life </w:t>
      </w:r>
    </w:p>
    <w:p w14:paraId="2B8AE2E4" w14:textId="77777777" w:rsidR="00A44906" w:rsidRPr="00CF65D7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A2F0ABD" w14:textId="77777777" w:rsidR="00A44906" w:rsidRPr="0002400C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Main Points:</w:t>
      </w:r>
    </w:p>
    <w:p w14:paraId="49BBBA31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Problems:</w:t>
      </w:r>
    </w:p>
    <w:p w14:paraId="41E2D938" w14:textId="77777777" w:rsidR="00A44906" w:rsidRPr="0002400C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6B41701" w14:textId="77777777" w:rsidR="00A44906" w:rsidRPr="00CF65D7" w:rsidRDefault="00A44906" w:rsidP="00A4490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F65D7">
        <w:rPr>
          <w:rFonts w:cstheme="minorHAnsi"/>
          <w:sz w:val="28"/>
          <w:szCs w:val="28"/>
        </w:rPr>
        <w:t xml:space="preserve">1: </w:t>
      </w:r>
      <w:r w:rsidRPr="000D3775">
        <w:rPr>
          <w:rFonts w:cstheme="minorHAnsi"/>
          <w:sz w:val="28"/>
          <w:szCs w:val="28"/>
        </w:rPr>
        <w:t xml:space="preserve">Today's celebrities are stalked, </w:t>
      </w:r>
      <w:proofErr w:type="gramStart"/>
      <w:r w:rsidRPr="000D3775">
        <w:rPr>
          <w:rFonts w:cstheme="minorHAnsi"/>
          <w:sz w:val="28"/>
          <w:szCs w:val="28"/>
        </w:rPr>
        <w:t>chased</w:t>
      </w:r>
      <w:proofErr w:type="gramEnd"/>
      <w:r w:rsidRPr="000D3775">
        <w:rPr>
          <w:rFonts w:cstheme="minorHAnsi"/>
          <w:sz w:val="28"/>
          <w:szCs w:val="28"/>
        </w:rPr>
        <w:t xml:space="preserve"> and spied upon.</w:t>
      </w:r>
    </w:p>
    <w:p w14:paraId="35E35D27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2</w:t>
      </w:r>
      <w:r w:rsidRPr="3837089D">
        <w:rPr>
          <w:sz w:val="28"/>
          <w:szCs w:val="28"/>
        </w:rPr>
        <w:t xml:space="preserve">: </w:t>
      </w:r>
      <w:r w:rsidRPr="009F4C3F">
        <w:rPr>
          <w:sz w:val="28"/>
          <w:szCs w:val="28"/>
        </w:rPr>
        <w:t>No statement can be forgotten, no interview can be erased, and no clip can be deleted.</w:t>
      </w:r>
    </w:p>
    <w:p w14:paraId="6E796833" w14:textId="77777777" w:rsidR="00A44906" w:rsidRDefault="00A44906" w:rsidP="00A44906">
      <w:pPr>
        <w:spacing w:after="0" w:line="240" w:lineRule="auto"/>
        <w:rPr>
          <w:rFonts w:ascii="Arial" w:eastAsia="Arial" w:hAnsi="Arial" w:cs="Arial"/>
          <w:color w:val="BDC1C6"/>
          <w:sz w:val="24"/>
          <w:szCs w:val="24"/>
        </w:rPr>
      </w:pPr>
      <w:r>
        <w:rPr>
          <w:sz w:val="28"/>
          <w:szCs w:val="28"/>
        </w:rPr>
        <w:t>3</w:t>
      </w:r>
      <w:r w:rsidRPr="23D000E8">
        <w:rPr>
          <w:sz w:val="28"/>
          <w:szCs w:val="28"/>
        </w:rPr>
        <w:t xml:space="preserve">: </w:t>
      </w:r>
      <w:r w:rsidRPr="00841F2D">
        <w:rPr>
          <w:rFonts w:ascii="Arial" w:eastAsia="Arial" w:hAnsi="Arial" w:cs="Arial"/>
          <w:color w:val="000000" w:themeColor="text1"/>
          <w:sz w:val="24"/>
          <w:szCs w:val="24"/>
        </w:rPr>
        <w:t xml:space="preserve">In most cases, celebrities are </w:t>
      </w:r>
      <w:r w:rsidRPr="00841F2D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portrayed as being wealthier, prettier, and better dressed than the rest of society</w:t>
      </w:r>
      <w:r w:rsidRPr="00841F2D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Thus, celebrities ko </w:t>
      </w:r>
      <w:proofErr w:type="spellStart"/>
      <w:r>
        <w:rPr>
          <w:rFonts w:ascii="Arial" w:eastAsia="Arial" w:hAnsi="Arial" w:cs="Arial"/>
          <w:color w:val="000000" w:themeColor="text1"/>
          <w:sz w:val="24"/>
          <w:szCs w:val="24"/>
        </w:rPr>
        <w:t>apna</w:t>
      </w:r>
      <w:proofErr w:type="spellEnd"/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look maintain </w:t>
      </w:r>
      <w:proofErr w:type="spellStart"/>
      <w:r>
        <w:rPr>
          <w:rFonts w:ascii="Arial" w:eastAsia="Arial" w:hAnsi="Arial" w:cs="Arial"/>
          <w:color w:val="000000" w:themeColor="text1"/>
          <w:sz w:val="24"/>
          <w:szCs w:val="24"/>
        </w:rPr>
        <w:t>rakh</w:t>
      </w:r>
      <w:proofErr w:type="spellEnd"/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00000" w:themeColor="text1"/>
          <w:sz w:val="24"/>
          <w:szCs w:val="24"/>
        </w:rPr>
        <w:t>kar</w:t>
      </w:r>
      <w:proofErr w:type="spellEnd"/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00000" w:themeColor="text1"/>
          <w:sz w:val="24"/>
          <w:szCs w:val="24"/>
        </w:rPr>
        <w:t>bahar</w:t>
      </w:r>
      <w:proofErr w:type="spellEnd"/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000000" w:themeColor="text1"/>
          <w:sz w:val="24"/>
          <w:szCs w:val="24"/>
        </w:rPr>
        <w:t>jana</w:t>
      </w:r>
      <w:proofErr w:type="spellEnd"/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419F4250">
        <w:rPr>
          <w:rFonts w:ascii="Arial" w:eastAsia="Arial" w:hAnsi="Arial" w:cs="Arial"/>
          <w:color w:val="000000" w:themeColor="text1"/>
          <w:sz w:val="24"/>
          <w:szCs w:val="24"/>
        </w:rPr>
        <w:t>parta</w:t>
      </w:r>
      <w:proofErr w:type="spellEnd"/>
      <w:r w:rsidRPr="419F4250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419F4250">
        <w:rPr>
          <w:rFonts w:ascii="Arial" w:eastAsia="Arial" w:hAnsi="Arial" w:cs="Arial"/>
          <w:color w:val="000000" w:themeColor="text1"/>
          <w:sz w:val="24"/>
          <w:szCs w:val="24"/>
        </w:rPr>
        <w:t>hai</w:t>
      </w:r>
      <w:proofErr w:type="spellEnd"/>
      <w:r w:rsidRPr="0BBF6E98">
        <w:rPr>
          <w:rFonts w:ascii="Arial" w:eastAsia="Arial" w:hAnsi="Arial" w:cs="Arial"/>
          <w:color w:val="000000" w:themeColor="text1"/>
          <w:sz w:val="24"/>
          <w:szCs w:val="24"/>
        </w:rPr>
        <w:t>.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Hence</w:t>
      </w:r>
      <w:r w:rsidRPr="005B2590">
        <w:rPr>
          <w:rFonts w:cstheme="minorHAnsi"/>
          <w:sz w:val="28"/>
          <w:szCs w:val="28"/>
        </w:rPr>
        <w:t xml:space="preserve"> </w:t>
      </w:r>
      <w:r w:rsidRPr="002A0851">
        <w:rPr>
          <w:rFonts w:cstheme="minorHAnsi"/>
          <w:sz w:val="28"/>
          <w:szCs w:val="28"/>
        </w:rPr>
        <w:t>Celebrities with a very high profile commonly find it difficult to lead 'normal' lives.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</w:p>
    <w:p w14:paraId="429F4DDC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747AC8F6" w14:textId="77777777" w:rsidR="00A44906" w:rsidRPr="0002400C" w:rsidRDefault="00A44906" w:rsidP="00A44906">
      <w:pPr>
        <w:autoSpaceDE w:val="0"/>
        <w:autoSpaceDN w:val="0"/>
        <w:adjustRightInd w:val="0"/>
        <w:spacing w:after="0" w:line="240" w:lineRule="auto"/>
        <w:rPr>
          <w:i/>
          <w:iCs/>
          <w:sz w:val="28"/>
          <w:szCs w:val="28"/>
        </w:rPr>
      </w:pPr>
      <w:r w:rsidRPr="0002400C">
        <w:rPr>
          <w:i/>
          <w:iCs/>
          <w:sz w:val="28"/>
          <w:szCs w:val="28"/>
        </w:rPr>
        <w:t>(Supporting details will be written by Shahmir and Talha)</w:t>
      </w:r>
    </w:p>
    <w:p w14:paraId="257C6F9E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31D2C9C1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 w:rsidRPr="0002400C">
        <w:rPr>
          <w:b/>
          <w:bCs/>
          <w:sz w:val="28"/>
          <w:szCs w:val="28"/>
        </w:rPr>
        <w:t>Examples:</w:t>
      </w:r>
    </w:p>
    <w:p w14:paraId="7E92C448" w14:textId="77777777" w:rsidR="00A44906" w:rsidRPr="0002400C" w:rsidRDefault="00A44906" w:rsidP="00A44906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proofErr w:type="gramStart"/>
      <w:r>
        <w:rPr>
          <w:b/>
          <w:bCs/>
          <w:sz w:val="28"/>
          <w:szCs w:val="28"/>
        </w:rPr>
        <w:t>will</w:t>
      </w:r>
      <w:proofErr w:type="gramEnd"/>
      <w:r>
        <w:rPr>
          <w:b/>
          <w:bCs/>
          <w:sz w:val="28"/>
          <w:szCs w:val="28"/>
        </w:rPr>
        <w:t xml:space="preserve"> add when found)</w:t>
      </w:r>
    </w:p>
    <w:p w14:paraId="5F80EFD2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707D3A41" w14:textId="77777777" w:rsidR="00A44906" w:rsidRDefault="00A44906" w:rsidP="00A4490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3837089D">
        <w:rPr>
          <w:sz w:val="28"/>
          <w:szCs w:val="28"/>
        </w:rPr>
        <w:t>Solutions:</w:t>
      </w:r>
    </w:p>
    <w:p w14:paraId="0F30D032" w14:textId="77777777" w:rsidR="00A44906" w:rsidRPr="005370BB" w:rsidRDefault="00A44906" w:rsidP="00A4490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5370BB">
        <w:rPr>
          <w:rFonts w:cstheme="minorHAnsi"/>
          <w:sz w:val="28"/>
          <w:szCs w:val="28"/>
        </w:rPr>
        <w:t>Celebrities themselves must also be cautious themselves and must do responsible posting</w:t>
      </w:r>
    </w:p>
    <w:p w14:paraId="5EAFB5F3" w14:textId="77777777" w:rsidR="00A44906" w:rsidRPr="00B52238" w:rsidRDefault="00A44906" w:rsidP="00A44906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B52238">
        <w:rPr>
          <w:rFonts w:cstheme="minorHAnsi"/>
          <w:sz w:val="28"/>
          <w:szCs w:val="28"/>
        </w:rPr>
        <w:t xml:space="preserve">Celebrities like Osman Khalid Butt, Mahira Khan, and Mehwish Hayat use </w:t>
      </w:r>
      <w:proofErr w:type="gramStart"/>
      <w:r w:rsidRPr="00B52238">
        <w:rPr>
          <w:rFonts w:cstheme="minorHAnsi"/>
          <w:sz w:val="28"/>
          <w:szCs w:val="28"/>
        </w:rPr>
        <w:t>their</w:t>
      </w:r>
      <w:proofErr w:type="gramEnd"/>
    </w:p>
    <w:p w14:paraId="15E4166D" w14:textId="77777777" w:rsidR="00A44906" w:rsidRDefault="00A44906" w:rsidP="00A4490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8"/>
          <w:szCs w:val="28"/>
        </w:rPr>
      </w:pPr>
      <w:r w:rsidRPr="00B52238">
        <w:rPr>
          <w:rFonts w:cstheme="minorHAnsi"/>
          <w:sz w:val="28"/>
          <w:szCs w:val="28"/>
        </w:rPr>
        <w:t>huge platforms to talk about relevant issues.</w:t>
      </w:r>
    </w:p>
    <w:p w14:paraId="6A3D23B2" w14:textId="77777777" w:rsidR="00A44906" w:rsidRDefault="00A44906" w:rsidP="00A4490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4CE2599E">
        <w:rPr>
          <w:sz w:val="28"/>
          <w:szCs w:val="28"/>
        </w:rPr>
        <w:t>The right to privacy and dignity of an individual must not be harmed in any way.</w:t>
      </w:r>
    </w:p>
    <w:p w14:paraId="468F442C" w14:textId="77777777" w:rsidR="00A44906" w:rsidRPr="00DB127E" w:rsidRDefault="00A44906" w:rsidP="00A4490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DB127E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Celebrities have a right to live personal life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.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The m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>edia should not keep it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s camera focused on them all the time. Though some celebrities who have been in this industry for a long time get used to so much attention and may not get bothered by it at all,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 w:themeColor="text1"/>
          <w:sz w:val="24"/>
          <w:szCs w:val="24"/>
        </w:rPr>
        <w:t>others</w:t>
      </w:r>
      <w:r w:rsidRPr="00DB127E">
        <w:rPr>
          <w:rFonts w:ascii="Arial" w:eastAsia="Arial" w:hAnsi="Arial" w:cs="Arial"/>
          <w:color w:val="000000" w:themeColor="text1"/>
          <w:sz w:val="24"/>
          <w:szCs w:val="24"/>
        </w:rPr>
        <w:t xml:space="preserve"> feel suffocated due to the same.</w:t>
      </w:r>
    </w:p>
    <w:p w14:paraId="01372407" w14:textId="77777777" w:rsidR="00A44906" w:rsidRPr="00FD30D7" w:rsidRDefault="00A44906" w:rsidP="00A4490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Arial" w:hAnsi="Arial" w:cs="Arial"/>
          <w:color w:val="000000" w:themeColor="text1"/>
          <w:sz w:val="24"/>
          <w:szCs w:val="24"/>
        </w:rPr>
      </w:pPr>
      <w:r w:rsidRPr="00FD30D7">
        <w:rPr>
          <w:rFonts w:ascii="Arial" w:eastAsia="Arial" w:hAnsi="Arial" w:cs="Arial"/>
          <w:color w:val="000000" w:themeColor="text1"/>
          <w:sz w:val="24"/>
          <w:szCs w:val="24"/>
        </w:rPr>
        <w:t xml:space="preserve">Celebrities have lives and need to live freely without being watched or stalked twenty-four seven. III.) If celebrities had privacy rights, </w:t>
      </w:r>
      <w:r w:rsidRPr="00FD30D7">
        <w:rPr>
          <w:rFonts w:ascii="Arial" w:eastAsia="Arial" w:hAnsi="Arial" w:cs="Arial"/>
          <w:b/>
          <w:bCs/>
          <w:color w:val="000000" w:themeColor="text1"/>
          <w:sz w:val="24"/>
          <w:szCs w:val="24"/>
        </w:rPr>
        <w:t>fewer lawsuits would be filed against them and the people invading their privacy</w:t>
      </w:r>
      <w:r w:rsidRPr="00FD30D7">
        <w:rPr>
          <w:rFonts w:ascii="Arial" w:eastAsia="Arial" w:hAnsi="Arial" w:cs="Arial"/>
          <w:color w:val="000000" w:themeColor="text1"/>
          <w:sz w:val="24"/>
          <w:szCs w:val="24"/>
        </w:rPr>
        <w:t>.</w:t>
      </w:r>
    </w:p>
    <w:p w14:paraId="3B6DE46E" w14:textId="77777777" w:rsidR="00A44906" w:rsidRDefault="00A44906" w:rsidP="00A44906">
      <w:pPr>
        <w:spacing w:after="0" w:line="240" w:lineRule="auto"/>
        <w:rPr>
          <w:rFonts w:ascii="Arial" w:eastAsia="Arial" w:hAnsi="Arial" w:cs="Arial"/>
          <w:color w:val="BDC1C6"/>
          <w:sz w:val="24"/>
          <w:szCs w:val="24"/>
        </w:rPr>
      </w:pPr>
    </w:p>
    <w:p w14:paraId="01E1192C" w14:textId="77777777" w:rsidR="00A44906" w:rsidRDefault="00A44906" w:rsidP="00A44906">
      <w:pPr>
        <w:rPr>
          <w:sz w:val="28"/>
          <w:szCs w:val="28"/>
        </w:rPr>
      </w:pPr>
      <w:r w:rsidRPr="2E4A97F0">
        <w:rPr>
          <w:sz w:val="28"/>
          <w:szCs w:val="28"/>
        </w:rPr>
        <w:t xml:space="preserve">Conclusion/Transition: </w:t>
      </w:r>
    </w:p>
    <w:p w14:paraId="338F5752" w14:textId="77777777" w:rsidR="00A44906" w:rsidRPr="003E2CF4" w:rsidRDefault="00A44906" w:rsidP="00A44906">
      <w:pPr>
        <w:rPr>
          <w:i/>
          <w:sz w:val="28"/>
          <w:szCs w:val="28"/>
        </w:rPr>
      </w:pPr>
      <w:r w:rsidRPr="003E2CF4">
        <w:rPr>
          <w:i/>
          <w:iCs/>
          <w:sz w:val="28"/>
          <w:szCs w:val="28"/>
        </w:rPr>
        <w:t>(</w:t>
      </w:r>
      <w:proofErr w:type="gramStart"/>
      <w:r w:rsidRPr="003E2CF4">
        <w:rPr>
          <w:i/>
          <w:iCs/>
          <w:sz w:val="28"/>
          <w:szCs w:val="28"/>
        </w:rPr>
        <w:t>will</w:t>
      </w:r>
      <w:proofErr w:type="gramEnd"/>
      <w:r w:rsidRPr="003E2CF4">
        <w:rPr>
          <w:i/>
          <w:iCs/>
          <w:sz w:val="28"/>
          <w:szCs w:val="28"/>
        </w:rPr>
        <w:t xml:space="preserve"> be done by Shahmir and Talha)</w:t>
      </w:r>
    </w:p>
    <w:p w14:paraId="20E271BB" w14:textId="77777777" w:rsidR="00A44906" w:rsidRPr="003E2CF4" w:rsidRDefault="00A44906" w:rsidP="00F46A7A">
      <w:pPr>
        <w:rPr>
          <w:rFonts w:cstheme="minorHAnsi"/>
          <w:i/>
          <w:iCs/>
          <w:sz w:val="28"/>
          <w:szCs w:val="28"/>
        </w:rPr>
      </w:pPr>
    </w:p>
    <w:p w14:paraId="3E5F1D8F" w14:textId="1282EBCB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CF65D7">
        <w:rPr>
          <w:rFonts w:cstheme="minorHAnsi"/>
          <w:b/>
          <w:sz w:val="28"/>
          <w:szCs w:val="28"/>
        </w:rPr>
        <w:t xml:space="preserve">BODY PARAGRAPH </w:t>
      </w:r>
      <w:r>
        <w:rPr>
          <w:rFonts w:cstheme="minorHAnsi"/>
          <w:b/>
          <w:sz w:val="28"/>
          <w:szCs w:val="28"/>
        </w:rPr>
        <w:t>3</w:t>
      </w:r>
      <w:r w:rsidRPr="00CF65D7">
        <w:rPr>
          <w:rFonts w:cstheme="minorHAnsi"/>
          <w:b/>
          <w:sz w:val="28"/>
          <w:szCs w:val="28"/>
        </w:rPr>
        <w:t xml:space="preserve">: Sub-topic </w:t>
      </w:r>
      <w:r>
        <w:rPr>
          <w:rFonts w:cstheme="minorHAnsi"/>
          <w:b/>
          <w:sz w:val="28"/>
          <w:szCs w:val="28"/>
        </w:rPr>
        <w:t>C</w:t>
      </w:r>
    </w:p>
    <w:p w14:paraId="61FDDB34" w14:textId="77777777" w:rsidR="004E379C" w:rsidRPr="00CF65D7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2CF3514" w14:textId="0C831CB3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Transition:</w:t>
      </w:r>
      <w:r>
        <w:rPr>
          <w:rFonts w:cstheme="minorHAnsi"/>
          <w:sz w:val="28"/>
          <w:szCs w:val="28"/>
        </w:rPr>
        <w:t xml:space="preserve"> Thirdly</w:t>
      </w:r>
    </w:p>
    <w:p w14:paraId="42341C47" w14:textId="77777777" w:rsidR="004E379C" w:rsidRPr="00CF65D7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E893C10" w14:textId="1EF073B6" w:rsidR="736FC475" w:rsidRDefault="004E379C" w:rsidP="00CD1F3D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4017C95C">
        <w:rPr>
          <w:b/>
          <w:sz w:val="28"/>
          <w:szCs w:val="28"/>
        </w:rPr>
        <w:lastRenderedPageBreak/>
        <w:t>Topic Sentence:</w:t>
      </w:r>
      <w:r w:rsidRPr="4017C95C">
        <w:rPr>
          <w:sz w:val="28"/>
          <w:szCs w:val="28"/>
        </w:rPr>
        <w:t xml:space="preserve"> </w:t>
      </w:r>
      <w:r w:rsidR="00A34D1D">
        <w:rPr>
          <w:sz w:val="28"/>
          <w:szCs w:val="28"/>
        </w:rPr>
        <w:t>The m</w:t>
      </w:r>
      <w:r w:rsidR="00D01E7B">
        <w:rPr>
          <w:sz w:val="28"/>
          <w:szCs w:val="28"/>
        </w:rPr>
        <w:t>edia is using celebrities as a tool to</w:t>
      </w:r>
      <w:r w:rsidR="00CD1F3D">
        <w:rPr>
          <w:sz w:val="28"/>
          <w:szCs w:val="28"/>
        </w:rPr>
        <w:t xml:space="preserve"> harm society and the nation intentionally and unintentionally</w:t>
      </w:r>
    </w:p>
    <w:p w14:paraId="5E5A1602" w14:textId="3D4E4ED8" w:rsidR="736FC475" w:rsidRDefault="736FC475" w:rsidP="736FC475">
      <w:pPr>
        <w:spacing w:after="0" w:line="240" w:lineRule="auto"/>
        <w:rPr>
          <w:sz w:val="28"/>
          <w:szCs w:val="28"/>
        </w:rPr>
      </w:pPr>
    </w:p>
    <w:p w14:paraId="4721F9E7" w14:textId="77777777" w:rsidR="004E379C" w:rsidRPr="00CF65D7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7D7CEC01" w14:textId="77777777" w:rsidR="004E379C" w:rsidRPr="0002400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Main Points:</w:t>
      </w:r>
    </w:p>
    <w:p w14:paraId="3C76E171" w14:textId="77777777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  <w:r w:rsidRPr="0002400C">
        <w:rPr>
          <w:rFonts w:cstheme="minorHAnsi"/>
          <w:b/>
          <w:bCs/>
          <w:sz w:val="28"/>
          <w:szCs w:val="28"/>
        </w:rPr>
        <w:t>Problems:</w:t>
      </w:r>
    </w:p>
    <w:p w14:paraId="37B3884A" w14:textId="77777777" w:rsidR="004E379C" w:rsidRPr="0002400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4FE47249" w14:textId="0D0CACE0" w:rsidR="00217EFD" w:rsidRPr="004A7DDA" w:rsidRDefault="42AFE0B3" w:rsidP="004E379C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42AFE0B3">
        <w:rPr>
          <w:sz w:val="28"/>
          <w:szCs w:val="28"/>
        </w:rPr>
        <w:t xml:space="preserve">1: </w:t>
      </w:r>
      <w:r w:rsidR="00926F39">
        <w:rPr>
          <w:sz w:val="28"/>
          <w:szCs w:val="28"/>
        </w:rPr>
        <w:t>The m</w:t>
      </w:r>
      <w:r w:rsidR="007D19D9">
        <w:rPr>
          <w:sz w:val="28"/>
          <w:szCs w:val="28"/>
        </w:rPr>
        <w:t xml:space="preserve">edia </w:t>
      </w:r>
      <w:r w:rsidR="00926F39">
        <w:rPr>
          <w:sz w:val="28"/>
          <w:szCs w:val="28"/>
        </w:rPr>
        <w:t>uses</w:t>
      </w:r>
      <w:r w:rsidR="00B946BF">
        <w:rPr>
          <w:sz w:val="28"/>
          <w:szCs w:val="28"/>
        </w:rPr>
        <w:t xml:space="preserve"> celebrities in dramas and series to normalize toxic behaviors in our society</w:t>
      </w:r>
      <w:r w:rsidR="49FB823A" w:rsidRPr="49FB823A">
        <w:rPr>
          <w:sz w:val="28"/>
          <w:szCs w:val="28"/>
        </w:rPr>
        <w:t>.</w:t>
      </w:r>
    </w:p>
    <w:p w14:paraId="21BEFF9E" w14:textId="1D486070" w:rsidR="004E379C" w:rsidRPr="0097064C" w:rsidRDefault="004E379C" w:rsidP="004E379C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CF65D7">
        <w:rPr>
          <w:rFonts w:cstheme="minorHAnsi"/>
          <w:sz w:val="28"/>
          <w:szCs w:val="28"/>
        </w:rPr>
        <w:t xml:space="preserve">2: </w:t>
      </w:r>
      <w:r w:rsidR="009B73B4">
        <w:rPr>
          <w:rFonts w:cstheme="minorHAnsi"/>
          <w:sz w:val="28"/>
          <w:szCs w:val="28"/>
        </w:rPr>
        <w:t>The m</w:t>
      </w:r>
      <w:r w:rsidR="00173B65">
        <w:rPr>
          <w:rFonts w:cstheme="minorHAnsi"/>
          <w:sz w:val="28"/>
          <w:szCs w:val="28"/>
        </w:rPr>
        <w:t xml:space="preserve">edia </w:t>
      </w:r>
      <w:r w:rsidR="009B73B4">
        <w:rPr>
          <w:rFonts w:cstheme="minorHAnsi"/>
          <w:sz w:val="28"/>
          <w:szCs w:val="28"/>
        </w:rPr>
        <w:t>has been</w:t>
      </w:r>
      <w:r w:rsidR="00A2511B">
        <w:rPr>
          <w:rFonts w:cstheme="minorHAnsi"/>
          <w:sz w:val="28"/>
          <w:szCs w:val="28"/>
        </w:rPr>
        <w:t xml:space="preserve"> stuck on </w:t>
      </w:r>
      <w:r w:rsidR="00104A11">
        <w:rPr>
          <w:rFonts w:cstheme="minorHAnsi"/>
          <w:sz w:val="28"/>
          <w:szCs w:val="28"/>
        </w:rPr>
        <w:t xml:space="preserve">content </w:t>
      </w:r>
      <w:r w:rsidR="009B73B4">
        <w:rPr>
          <w:rFonts w:cstheme="minorHAnsi"/>
          <w:sz w:val="28"/>
          <w:szCs w:val="28"/>
        </w:rPr>
        <w:t>revolving around for</w:t>
      </w:r>
      <w:r w:rsidR="00FE2C9E">
        <w:rPr>
          <w:rFonts w:cstheme="minorHAnsi"/>
          <w:sz w:val="28"/>
          <w:szCs w:val="28"/>
        </w:rPr>
        <w:t xml:space="preserve"> </w:t>
      </w:r>
      <w:r w:rsidR="009B73B4">
        <w:rPr>
          <w:rFonts w:cstheme="minorHAnsi"/>
          <w:sz w:val="28"/>
          <w:szCs w:val="28"/>
        </w:rPr>
        <w:t xml:space="preserve">the </w:t>
      </w:r>
      <w:r w:rsidR="00FE2C9E">
        <w:rPr>
          <w:rFonts w:cstheme="minorHAnsi"/>
          <w:sz w:val="28"/>
          <w:szCs w:val="28"/>
        </w:rPr>
        <w:t xml:space="preserve">last 20 years and is not breaking the stereotype. Celebrities have no choice </w:t>
      </w:r>
      <w:r w:rsidR="009B73B4">
        <w:rPr>
          <w:rFonts w:cstheme="minorHAnsi"/>
          <w:sz w:val="28"/>
          <w:szCs w:val="28"/>
        </w:rPr>
        <w:t>but</w:t>
      </w:r>
      <w:r w:rsidR="00FE2C9E">
        <w:rPr>
          <w:rFonts w:cstheme="minorHAnsi"/>
          <w:sz w:val="28"/>
          <w:szCs w:val="28"/>
        </w:rPr>
        <w:t xml:space="preserve"> to </w:t>
      </w:r>
      <w:r w:rsidR="003B676E">
        <w:rPr>
          <w:rFonts w:cstheme="minorHAnsi"/>
          <w:sz w:val="28"/>
          <w:szCs w:val="28"/>
        </w:rPr>
        <w:t>work</w:t>
      </w:r>
      <w:r w:rsidR="00885A99">
        <w:rPr>
          <w:rFonts w:cstheme="minorHAnsi"/>
          <w:sz w:val="28"/>
          <w:szCs w:val="28"/>
        </w:rPr>
        <w:t xml:space="preserve"> their influence</w:t>
      </w:r>
    </w:p>
    <w:p w14:paraId="37612585" w14:textId="77777777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24E91FFB" w14:textId="77777777" w:rsidR="004E379C" w:rsidRPr="0002400C" w:rsidRDefault="004E379C" w:rsidP="004E379C">
      <w:pPr>
        <w:autoSpaceDE w:val="0"/>
        <w:autoSpaceDN w:val="0"/>
        <w:adjustRightInd w:val="0"/>
        <w:spacing w:after="0" w:line="240" w:lineRule="auto"/>
        <w:rPr>
          <w:i/>
          <w:iCs/>
          <w:sz w:val="28"/>
          <w:szCs w:val="28"/>
        </w:rPr>
      </w:pPr>
      <w:r w:rsidRPr="0002400C">
        <w:rPr>
          <w:i/>
          <w:iCs/>
          <w:sz w:val="28"/>
          <w:szCs w:val="28"/>
        </w:rPr>
        <w:t>(Supporting details will be written by Shahmir and Talha)</w:t>
      </w:r>
    </w:p>
    <w:p w14:paraId="1E7CB0A9" w14:textId="77777777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3091FA05" w14:textId="77777777" w:rsidR="004E379C" w:rsidRPr="0002400C" w:rsidRDefault="004E379C" w:rsidP="004E379C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szCs w:val="28"/>
        </w:rPr>
      </w:pPr>
      <w:r w:rsidRPr="0002400C">
        <w:rPr>
          <w:b/>
          <w:bCs/>
          <w:sz w:val="28"/>
          <w:szCs w:val="28"/>
        </w:rPr>
        <w:t>Examples:</w:t>
      </w:r>
    </w:p>
    <w:p w14:paraId="6B315540" w14:textId="7B44EE3B" w:rsidR="004E379C" w:rsidRPr="001E1933" w:rsidRDefault="00D963EB" w:rsidP="001E193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 w:rsidRPr="001E1933">
        <w:rPr>
          <w:sz w:val="28"/>
          <w:szCs w:val="28"/>
        </w:rPr>
        <w:t>Addiction, anger, not respecting elders</w:t>
      </w:r>
      <w:r w:rsidR="00C55366" w:rsidRPr="001E1933">
        <w:rPr>
          <w:sz w:val="28"/>
          <w:szCs w:val="28"/>
        </w:rPr>
        <w:t>,</w:t>
      </w:r>
      <w:r w:rsidR="000423E7" w:rsidRPr="001E1933">
        <w:rPr>
          <w:sz w:val="28"/>
          <w:szCs w:val="28"/>
        </w:rPr>
        <w:t xml:space="preserve"> </w:t>
      </w:r>
      <w:r w:rsidR="00F33645" w:rsidRPr="001E1933">
        <w:rPr>
          <w:sz w:val="28"/>
          <w:szCs w:val="28"/>
        </w:rPr>
        <w:t>chau</w:t>
      </w:r>
      <w:r w:rsidR="00E05E07" w:rsidRPr="001E1933">
        <w:rPr>
          <w:sz w:val="28"/>
          <w:szCs w:val="28"/>
        </w:rPr>
        <w:t>vinis</w:t>
      </w:r>
      <w:r w:rsidR="00A21FAF" w:rsidRPr="001E1933">
        <w:rPr>
          <w:sz w:val="28"/>
          <w:szCs w:val="28"/>
        </w:rPr>
        <w:t>m</w:t>
      </w:r>
    </w:p>
    <w:p w14:paraId="5EA0645F" w14:textId="27628E0F" w:rsidR="004E379C" w:rsidRDefault="00C15C0E" w:rsidP="001E193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Other industries are not growing as </w:t>
      </w:r>
      <w:r w:rsidR="00B41195">
        <w:rPr>
          <w:sz w:val="28"/>
          <w:szCs w:val="28"/>
        </w:rPr>
        <w:t xml:space="preserve">the </w:t>
      </w:r>
      <w:r>
        <w:rPr>
          <w:sz w:val="28"/>
          <w:szCs w:val="28"/>
        </w:rPr>
        <w:t>media is not promoting them</w:t>
      </w:r>
    </w:p>
    <w:p w14:paraId="018B7DFC" w14:textId="57B7597D" w:rsidR="006238CF" w:rsidRPr="00A95296" w:rsidRDefault="00483A82" w:rsidP="00A9529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romoting </w:t>
      </w:r>
      <w:proofErr w:type="gramStart"/>
      <w:r>
        <w:rPr>
          <w:sz w:val="28"/>
          <w:szCs w:val="28"/>
        </w:rPr>
        <w:t>Racism</w:t>
      </w:r>
      <w:r w:rsidR="002600DB">
        <w:rPr>
          <w:sz w:val="28"/>
          <w:szCs w:val="28"/>
        </w:rPr>
        <w:t>(</w:t>
      </w:r>
      <w:proofErr w:type="gramEnd"/>
      <w:r w:rsidR="002600DB">
        <w:rPr>
          <w:sz w:val="28"/>
          <w:szCs w:val="28"/>
        </w:rPr>
        <w:t>advertisement of fairness creams)</w:t>
      </w:r>
    </w:p>
    <w:p w14:paraId="4B98C920" w14:textId="77777777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</w:p>
    <w:p w14:paraId="3F68A96A" w14:textId="77777777" w:rsidR="004E379C" w:rsidRDefault="004E379C" w:rsidP="004E379C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</w:rPr>
      </w:pPr>
      <w:r w:rsidRPr="6D2F8EDC">
        <w:rPr>
          <w:b/>
          <w:sz w:val="28"/>
          <w:szCs w:val="28"/>
        </w:rPr>
        <w:t>Solutions:</w:t>
      </w:r>
    </w:p>
    <w:p w14:paraId="56F193AF" w14:textId="6649EC89" w:rsidR="004E379C" w:rsidRDefault="00915B8A" w:rsidP="00082297">
      <w:pPr>
        <w:pStyle w:val="ListParagraph"/>
        <w:numPr>
          <w:ilvl w:val="0"/>
          <w:numId w:val="6"/>
        </w:numPr>
        <w:spacing w:after="0" w:line="240" w:lineRule="auto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Society should boycott </w:t>
      </w:r>
      <w:r w:rsidR="000A40A9">
        <w:rPr>
          <w:rFonts w:eastAsiaTheme="minorEastAsia"/>
          <w:sz w:val="32"/>
          <w:szCs w:val="32"/>
        </w:rPr>
        <w:t>them</w:t>
      </w:r>
    </w:p>
    <w:p w14:paraId="63D9655B" w14:textId="4220B3FE" w:rsidR="000A40A9" w:rsidRDefault="00264705" w:rsidP="00082297">
      <w:pPr>
        <w:pStyle w:val="ListParagraph"/>
        <w:numPr>
          <w:ilvl w:val="0"/>
          <w:numId w:val="6"/>
        </w:numPr>
        <w:spacing w:after="0" w:line="240" w:lineRule="auto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Instead, society must </w:t>
      </w:r>
      <w:r w:rsidR="00AA5874">
        <w:rPr>
          <w:rFonts w:eastAsiaTheme="minorEastAsia"/>
          <w:sz w:val="32"/>
          <w:szCs w:val="32"/>
        </w:rPr>
        <w:t xml:space="preserve">support </w:t>
      </w:r>
      <w:r w:rsidR="00A93BAA">
        <w:rPr>
          <w:rFonts w:eastAsiaTheme="minorEastAsia"/>
          <w:sz w:val="32"/>
          <w:szCs w:val="32"/>
        </w:rPr>
        <w:t>that content that is in line with their norm</w:t>
      </w:r>
    </w:p>
    <w:p w14:paraId="2628ADD7" w14:textId="097D277D" w:rsidR="00A93BAA" w:rsidRDefault="00A93BAA" w:rsidP="00A93BAA">
      <w:pPr>
        <w:pStyle w:val="ListParagraph"/>
        <w:numPr>
          <w:ilvl w:val="1"/>
          <w:numId w:val="6"/>
        </w:numPr>
        <w:spacing w:after="0" w:line="240" w:lineRule="auto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Example: Famous Turkish Drama Ertugrul Ghazi</w:t>
      </w:r>
    </w:p>
    <w:p w14:paraId="6D48953E" w14:textId="2EEE47E6" w:rsidR="00EB2C7B" w:rsidRPr="0087746B" w:rsidRDefault="007D0CCC" w:rsidP="0087746B">
      <w:pPr>
        <w:pStyle w:val="ListParagraph"/>
        <w:numPr>
          <w:ilvl w:val="0"/>
          <w:numId w:val="6"/>
        </w:numPr>
        <w:spacing w:after="0" w:line="240" w:lineRule="auto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Government should ban</w:t>
      </w:r>
      <w:r w:rsidR="00EB2C7B">
        <w:rPr>
          <w:rFonts w:eastAsiaTheme="minorEastAsia"/>
          <w:sz w:val="32"/>
          <w:szCs w:val="32"/>
        </w:rPr>
        <w:t xml:space="preserve"> these shows and apply parental guidance </w:t>
      </w:r>
      <w:r w:rsidR="00BB7794">
        <w:rPr>
          <w:rFonts w:eastAsiaTheme="minorEastAsia"/>
          <w:sz w:val="32"/>
          <w:szCs w:val="32"/>
        </w:rPr>
        <w:t>to</w:t>
      </w:r>
      <w:r w:rsidR="00EB2C7B">
        <w:rPr>
          <w:rFonts w:eastAsiaTheme="minorEastAsia"/>
          <w:sz w:val="32"/>
          <w:szCs w:val="32"/>
        </w:rPr>
        <w:t xml:space="preserve"> the</w:t>
      </w:r>
      <w:r w:rsidR="0087746B">
        <w:rPr>
          <w:rFonts w:eastAsiaTheme="minorEastAsia"/>
          <w:sz w:val="32"/>
          <w:szCs w:val="32"/>
        </w:rPr>
        <w:t xml:space="preserve">m. </w:t>
      </w:r>
      <w:r w:rsidR="00EB2C7B" w:rsidRPr="0087746B">
        <w:rPr>
          <w:rFonts w:eastAsiaTheme="minorEastAsia"/>
          <w:sz w:val="32"/>
          <w:szCs w:val="32"/>
        </w:rPr>
        <w:t xml:space="preserve">This will </w:t>
      </w:r>
      <w:r w:rsidR="00C83AD7" w:rsidRPr="0087746B">
        <w:rPr>
          <w:rFonts w:eastAsiaTheme="minorEastAsia"/>
          <w:sz w:val="32"/>
          <w:szCs w:val="32"/>
        </w:rPr>
        <w:t xml:space="preserve">bring new and better content </w:t>
      </w:r>
      <w:r w:rsidR="00C85DD5">
        <w:rPr>
          <w:rFonts w:eastAsiaTheme="minorEastAsia"/>
          <w:sz w:val="32"/>
          <w:szCs w:val="32"/>
        </w:rPr>
        <w:t>to</w:t>
      </w:r>
      <w:r w:rsidR="00C83AD7" w:rsidRPr="0087746B">
        <w:rPr>
          <w:rFonts w:eastAsiaTheme="minorEastAsia"/>
          <w:sz w:val="32"/>
          <w:szCs w:val="32"/>
        </w:rPr>
        <w:t xml:space="preserve"> the industry</w:t>
      </w:r>
      <w:r w:rsidR="3C4AE89F" w:rsidRPr="0087746B">
        <w:rPr>
          <w:rFonts w:eastAsiaTheme="minorEastAsia"/>
          <w:sz w:val="32"/>
          <w:szCs w:val="32"/>
        </w:rPr>
        <w:t>.</w:t>
      </w:r>
    </w:p>
    <w:p w14:paraId="0CBB807C" w14:textId="77777777" w:rsidR="004E379C" w:rsidRDefault="004E379C" w:rsidP="004E379C">
      <w:pPr>
        <w:spacing w:after="0" w:line="240" w:lineRule="auto"/>
        <w:ind w:left="360"/>
        <w:rPr>
          <w:rFonts w:eastAsia="Georgia"/>
          <w:color w:val="000000" w:themeColor="text1"/>
          <w:sz w:val="28"/>
          <w:szCs w:val="28"/>
        </w:rPr>
      </w:pPr>
    </w:p>
    <w:p w14:paraId="103CDBB5" w14:textId="77777777" w:rsidR="004E379C" w:rsidRDefault="004E379C" w:rsidP="004E379C">
      <w:pPr>
        <w:rPr>
          <w:b/>
          <w:sz w:val="28"/>
          <w:szCs w:val="28"/>
        </w:rPr>
      </w:pPr>
      <w:r w:rsidRPr="478A259C">
        <w:rPr>
          <w:b/>
          <w:sz w:val="28"/>
          <w:szCs w:val="28"/>
        </w:rPr>
        <w:t xml:space="preserve">Conclusion/Transition: </w:t>
      </w:r>
    </w:p>
    <w:p w14:paraId="09C56D3F" w14:textId="77777777" w:rsidR="004E379C" w:rsidRDefault="004E379C" w:rsidP="004E379C">
      <w:pPr>
        <w:rPr>
          <w:i/>
          <w:iCs/>
          <w:sz w:val="28"/>
          <w:szCs w:val="28"/>
        </w:rPr>
      </w:pPr>
      <w:r w:rsidRPr="003E2CF4">
        <w:rPr>
          <w:i/>
          <w:iCs/>
          <w:sz w:val="28"/>
          <w:szCs w:val="28"/>
        </w:rPr>
        <w:t>(</w:t>
      </w:r>
      <w:proofErr w:type="gramStart"/>
      <w:r w:rsidRPr="003E2CF4">
        <w:rPr>
          <w:i/>
          <w:iCs/>
          <w:sz w:val="28"/>
          <w:szCs w:val="28"/>
        </w:rPr>
        <w:t>will</w:t>
      </w:r>
      <w:proofErr w:type="gramEnd"/>
      <w:r w:rsidRPr="003E2CF4">
        <w:rPr>
          <w:i/>
          <w:iCs/>
          <w:sz w:val="28"/>
          <w:szCs w:val="28"/>
        </w:rPr>
        <w:t xml:space="preserve"> be done by Shahmir and Talha)</w:t>
      </w:r>
    </w:p>
    <w:p w14:paraId="75FCD017" w14:textId="77777777" w:rsidR="004E379C" w:rsidRDefault="004E379C" w:rsidP="004E379C">
      <w:pPr>
        <w:rPr>
          <w:i/>
          <w:iCs/>
          <w:sz w:val="28"/>
          <w:szCs w:val="28"/>
        </w:rPr>
      </w:pPr>
    </w:p>
    <w:p w14:paraId="53C416AB" w14:textId="77777777" w:rsidR="00745300" w:rsidRDefault="00745300" w:rsidP="004E379C">
      <w:pPr>
        <w:rPr>
          <w:i/>
          <w:iCs/>
          <w:sz w:val="28"/>
          <w:szCs w:val="28"/>
        </w:rPr>
      </w:pPr>
    </w:p>
    <w:p w14:paraId="206C2B85" w14:textId="1B8DF615" w:rsidR="00745300" w:rsidRDefault="00C85DD5" w:rsidP="004E379C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The b</w:t>
      </w:r>
      <w:r w:rsidR="00745300">
        <w:rPr>
          <w:i/>
          <w:iCs/>
          <w:sz w:val="28"/>
          <w:szCs w:val="28"/>
        </w:rPr>
        <w:t xml:space="preserve">elow </w:t>
      </w:r>
      <w:r>
        <w:rPr>
          <w:i/>
          <w:iCs/>
          <w:sz w:val="28"/>
          <w:szCs w:val="28"/>
        </w:rPr>
        <w:t>paragraph can be used for the conclusion:</w:t>
      </w:r>
    </w:p>
    <w:p w14:paraId="1AAFBE6E" w14:textId="4018860C" w:rsidR="00C85DD5" w:rsidRPr="00C85DD5" w:rsidRDefault="00C85DD5" w:rsidP="00C85DD5">
      <w:pPr>
        <w:rPr>
          <w:i/>
          <w:iCs/>
          <w:sz w:val="28"/>
          <w:szCs w:val="28"/>
        </w:rPr>
      </w:pPr>
      <w:r w:rsidRPr="00C85DD5">
        <w:rPr>
          <w:i/>
          <w:iCs/>
          <w:sz w:val="28"/>
          <w:szCs w:val="28"/>
        </w:rPr>
        <w:t>Celebrities do have an emotional corner</w:t>
      </w:r>
      <w:r w:rsidR="00653F14">
        <w:rPr>
          <w:i/>
          <w:iCs/>
          <w:sz w:val="28"/>
          <w:szCs w:val="28"/>
        </w:rPr>
        <w:t>,</w:t>
      </w:r>
      <w:r w:rsidRPr="00C85DD5">
        <w:rPr>
          <w:i/>
          <w:iCs/>
          <w:sz w:val="28"/>
          <w:szCs w:val="28"/>
        </w:rPr>
        <w:t xml:space="preserve"> and the public should respect that. Making their broken marriages</w:t>
      </w:r>
      <w:r w:rsidR="00653F14">
        <w:rPr>
          <w:i/>
          <w:iCs/>
          <w:sz w:val="28"/>
          <w:szCs w:val="28"/>
        </w:rPr>
        <w:t>/</w:t>
      </w:r>
      <w:r w:rsidRPr="00C85DD5">
        <w:rPr>
          <w:i/>
          <w:iCs/>
          <w:sz w:val="28"/>
          <w:szCs w:val="28"/>
        </w:rPr>
        <w:t xml:space="preserve">affairs public and </w:t>
      </w:r>
      <w:proofErr w:type="spellStart"/>
      <w:r w:rsidRPr="00C85DD5">
        <w:rPr>
          <w:i/>
          <w:iCs/>
          <w:sz w:val="28"/>
          <w:szCs w:val="28"/>
        </w:rPr>
        <w:t>encashing</w:t>
      </w:r>
      <w:proofErr w:type="spellEnd"/>
      <w:r w:rsidRPr="00C85DD5">
        <w:rPr>
          <w:i/>
          <w:iCs/>
          <w:sz w:val="28"/>
          <w:szCs w:val="28"/>
        </w:rPr>
        <w:t xml:space="preserve"> entertainment factor</w:t>
      </w:r>
      <w:r w:rsidR="00653F14">
        <w:rPr>
          <w:i/>
          <w:iCs/>
          <w:sz w:val="28"/>
          <w:szCs w:val="28"/>
        </w:rPr>
        <w:t>s</w:t>
      </w:r>
      <w:r w:rsidRPr="00C85DD5">
        <w:rPr>
          <w:i/>
          <w:iCs/>
          <w:sz w:val="28"/>
          <w:szCs w:val="28"/>
        </w:rPr>
        <w:t xml:space="preserve"> is not ethical. Their profession is to entertain the masses</w:t>
      </w:r>
      <w:r w:rsidR="00653F14">
        <w:rPr>
          <w:i/>
          <w:iCs/>
          <w:sz w:val="28"/>
          <w:szCs w:val="28"/>
        </w:rPr>
        <w:t>,</w:t>
      </w:r>
      <w:r w:rsidRPr="00C85DD5">
        <w:rPr>
          <w:i/>
          <w:iCs/>
          <w:sz w:val="28"/>
          <w:szCs w:val="28"/>
        </w:rPr>
        <w:t xml:space="preserve"> which they do with the help of their movies and music albums. Beyond that</w:t>
      </w:r>
      <w:r w:rsidR="00653F14">
        <w:rPr>
          <w:i/>
          <w:iCs/>
          <w:sz w:val="28"/>
          <w:szCs w:val="28"/>
        </w:rPr>
        <w:t>,</w:t>
      </w:r>
      <w:r w:rsidRPr="00C85DD5">
        <w:rPr>
          <w:i/>
          <w:iCs/>
          <w:sz w:val="28"/>
          <w:szCs w:val="28"/>
        </w:rPr>
        <w:t xml:space="preserve"> it is their personal life, just like we have a personal life. They also have secrets</w:t>
      </w:r>
      <w:r w:rsidR="00653F14">
        <w:rPr>
          <w:i/>
          <w:iCs/>
          <w:sz w:val="28"/>
          <w:szCs w:val="28"/>
        </w:rPr>
        <w:t>,</w:t>
      </w:r>
      <w:r w:rsidRPr="00C85DD5">
        <w:rPr>
          <w:i/>
          <w:iCs/>
          <w:sz w:val="28"/>
          <w:szCs w:val="28"/>
        </w:rPr>
        <w:t xml:space="preserve"> just like we have.</w:t>
      </w:r>
    </w:p>
    <w:p w14:paraId="632949AA" w14:textId="77777777" w:rsidR="00C85DD5" w:rsidRPr="00C85DD5" w:rsidRDefault="00C85DD5" w:rsidP="00C85DD5">
      <w:pPr>
        <w:rPr>
          <w:i/>
          <w:iCs/>
          <w:sz w:val="28"/>
          <w:szCs w:val="28"/>
        </w:rPr>
      </w:pPr>
    </w:p>
    <w:p w14:paraId="7EC80A1F" w14:textId="13753FE1" w:rsidR="004E379C" w:rsidRDefault="00B0223A" w:rsidP="00C85DD5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T</w:t>
      </w:r>
      <w:r w:rsidR="00C85DD5" w:rsidRPr="00C85DD5">
        <w:rPr>
          <w:i/>
          <w:iCs/>
          <w:sz w:val="28"/>
          <w:szCs w:val="28"/>
        </w:rPr>
        <w:t>he media frequently violates these personality rights of an individual celebrity by associating them with products/activities that run contrary to the image created by them in the society</w:t>
      </w:r>
      <w:r>
        <w:rPr>
          <w:i/>
          <w:iCs/>
          <w:sz w:val="28"/>
          <w:szCs w:val="28"/>
        </w:rPr>
        <w:t>,</w:t>
      </w:r>
      <w:r w:rsidR="00C85DD5" w:rsidRPr="00C85DD5">
        <w:rPr>
          <w:i/>
          <w:iCs/>
          <w:sz w:val="28"/>
          <w:szCs w:val="28"/>
        </w:rPr>
        <w:t xml:space="preserve"> and hence sometimes it is against the dignity of the celebrity.</w:t>
      </w:r>
    </w:p>
    <w:p w14:paraId="52623185" w14:textId="77777777" w:rsidR="00F46A7A" w:rsidRPr="003E2CF4" w:rsidRDefault="00F46A7A" w:rsidP="00A44088">
      <w:pPr>
        <w:rPr>
          <w:rFonts w:cstheme="minorHAnsi"/>
          <w:i/>
          <w:iCs/>
          <w:sz w:val="28"/>
          <w:szCs w:val="28"/>
        </w:rPr>
      </w:pPr>
    </w:p>
    <w:sectPr w:rsidR="00F46A7A" w:rsidRPr="003E2CF4" w:rsidSect="00CF65D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56419"/>
    <w:multiLevelType w:val="hybridMultilevel"/>
    <w:tmpl w:val="194CBE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46CEF"/>
    <w:multiLevelType w:val="hybridMultilevel"/>
    <w:tmpl w:val="8050FFC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A24BB"/>
    <w:multiLevelType w:val="hybridMultilevel"/>
    <w:tmpl w:val="194CBE8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F2409"/>
    <w:multiLevelType w:val="hybridMultilevel"/>
    <w:tmpl w:val="D9AAC8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F775F5"/>
    <w:multiLevelType w:val="hybridMultilevel"/>
    <w:tmpl w:val="F2682C4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FD5849"/>
    <w:multiLevelType w:val="hybridMultilevel"/>
    <w:tmpl w:val="3C92340C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zQ2NTcwMjY0MbRQ0lEKTi0uzszPAykwqgUA1XZRmCwAAAA="/>
  </w:docVars>
  <w:rsids>
    <w:rsidRoot w:val="00CF65D7"/>
    <w:rsid w:val="000075DB"/>
    <w:rsid w:val="00011BDF"/>
    <w:rsid w:val="00020FDB"/>
    <w:rsid w:val="0002400C"/>
    <w:rsid w:val="00035129"/>
    <w:rsid w:val="000423E7"/>
    <w:rsid w:val="00076BDF"/>
    <w:rsid w:val="000776BB"/>
    <w:rsid w:val="00082297"/>
    <w:rsid w:val="00095D9E"/>
    <w:rsid w:val="000A40A9"/>
    <w:rsid w:val="000A4A9A"/>
    <w:rsid w:val="000D3775"/>
    <w:rsid w:val="000E0995"/>
    <w:rsid w:val="00104A11"/>
    <w:rsid w:val="00114592"/>
    <w:rsid w:val="001546FE"/>
    <w:rsid w:val="00171762"/>
    <w:rsid w:val="0017176B"/>
    <w:rsid w:val="00173B65"/>
    <w:rsid w:val="001E1933"/>
    <w:rsid w:val="001E5266"/>
    <w:rsid w:val="002141F9"/>
    <w:rsid w:val="002158BA"/>
    <w:rsid w:val="00217DC7"/>
    <w:rsid w:val="00217EFD"/>
    <w:rsid w:val="00222C5E"/>
    <w:rsid w:val="00223E94"/>
    <w:rsid w:val="002600DB"/>
    <w:rsid w:val="00260CE0"/>
    <w:rsid w:val="00263D35"/>
    <w:rsid w:val="00264705"/>
    <w:rsid w:val="002A0851"/>
    <w:rsid w:val="002C0473"/>
    <w:rsid w:val="00311477"/>
    <w:rsid w:val="00313690"/>
    <w:rsid w:val="0033000F"/>
    <w:rsid w:val="00335D6F"/>
    <w:rsid w:val="0034106D"/>
    <w:rsid w:val="00344460"/>
    <w:rsid w:val="003739E9"/>
    <w:rsid w:val="003828E1"/>
    <w:rsid w:val="0039343B"/>
    <w:rsid w:val="00396267"/>
    <w:rsid w:val="003A656C"/>
    <w:rsid w:val="003B676E"/>
    <w:rsid w:val="003B7C21"/>
    <w:rsid w:val="003C5061"/>
    <w:rsid w:val="003E2CF4"/>
    <w:rsid w:val="003E2F12"/>
    <w:rsid w:val="003F2D9B"/>
    <w:rsid w:val="003F794F"/>
    <w:rsid w:val="004047FD"/>
    <w:rsid w:val="0042038E"/>
    <w:rsid w:val="00423416"/>
    <w:rsid w:val="0043344C"/>
    <w:rsid w:val="00462FF3"/>
    <w:rsid w:val="00465271"/>
    <w:rsid w:val="00472760"/>
    <w:rsid w:val="00483A82"/>
    <w:rsid w:val="0049177E"/>
    <w:rsid w:val="004A7DDA"/>
    <w:rsid w:val="004D30F3"/>
    <w:rsid w:val="004E379C"/>
    <w:rsid w:val="004E5337"/>
    <w:rsid w:val="005037D1"/>
    <w:rsid w:val="00514BC6"/>
    <w:rsid w:val="005370BB"/>
    <w:rsid w:val="00537950"/>
    <w:rsid w:val="0054259A"/>
    <w:rsid w:val="00547CE6"/>
    <w:rsid w:val="0056202B"/>
    <w:rsid w:val="005B2114"/>
    <w:rsid w:val="005B2590"/>
    <w:rsid w:val="005C6A6F"/>
    <w:rsid w:val="005F6040"/>
    <w:rsid w:val="00606CDB"/>
    <w:rsid w:val="006238CF"/>
    <w:rsid w:val="0062584A"/>
    <w:rsid w:val="006267D8"/>
    <w:rsid w:val="00645292"/>
    <w:rsid w:val="00646CB1"/>
    <w:rsid w:val="00653F14"/>
    <w:rsid w:val="006554C4"/>
    <w:rsid w:val="0068000E"/>
    <w:rsid w:val="006A4553"/>
    <w:rsid w:val="006B2DB5"/>
    <w:rsid w:val="006B424C"/>
    <w:rsid w:val="00712144"/>
    <w:rsid w:val="00745300"/>
    <w:rsid w:val="00745B9B"/>
    <w:rsid w:val="00780842"/>
    <w:rsid w:val="007A7070"/>
    <w:rsid w:val="007B0092"/>
    <w:rsid w:val="007B0E78"/>
    <w:rsid w:val="007D0CCC"/>
    <w:rsid w:val="007D19D9"/>
    <w:rsid w:val="007E668B"/>
    <w:rsid w:val="008113C2"/>
    <w:rsid w:val="008274BD"/>
    <w:rsid w:val="00841F2D"/>
    <w:rsid w:val="00853B16"/>
    <w:rsid w:val="00863590"/>
    <w:rsid w:val="00863675"/>
    <w:rsid w:val="00865827"/>
    <w:rsid w:val="00870190"/>
    <w:rsid w:val="00870592"/>
    <w:rsid w:val="00870E12"/>
    <w:rsid w:val="008738DE"/>
    <w:rsid w:val="0087746B"/>
    <w:rsid w:val="00882B16"/>
    <w:rsid w:val="00885A99"/>
    <w:rsid w:val="00885B95"/>
    <w:rsid w:val="008A1BE7"/>
    <w:rsid w:val="008A6194"/>
    <w:rsid w:val="008B0636"/>
    <w:rsid w:val="008E6CF2"/>
    <w:rsid w:val="008F26E6"/>
    <w:rsid w:val="008F68F1"/>
    <w:rsid w:val="00915B8A"/>
    <w:rsid w:val="00926F39"/>
    <w:rsid w:val="00960AE9"/>
    <w:rsid w:val="0097064C"/>
    <w:rsid w:val="009723EE"/>
    <w:rsid w:val="009733A7"/>
    <w:rsid w:val="00977B51"/>
    <w:rsid w:val="009806D6"/>
    <w:rsid w:val="0099128C"/>
    <w:rsid w:val="00992EDD"/>
    <w:rsid w:val="009A4EBA"/>
    <w:rsid w:val="009B73B4"/>
    <w:rsid w:val="009F4C3F"/>
    <w:rsid w:val="009F5329"/>
    <w:rsid w:val="009F5F21"/>
    <w:rsid w:val="00A004CA"/>
    <w:rsid w:val="00A00547"/>
    <w:rsid w:val="00A21FAF"/>
    <w:rsid w:val="00A2511B"/>
    <w:rsid w:val="00A34D1D"/>
    <w:rsid w:val="00A35286"/>
    <w:rsid w:val="00A44088"/>
    <w:rsid w:val="00A44906"/>
    <w:rsid w:val="00A73C30"/>
    <w:rsid w:val="00A7AB0A"/>
    <w:rsid w:val="00A801EA"/>
    <w:rsid w:val="00A93BAA"/>
    <w:rsid w:val="00A95296"/>
    <w:rsid w:val="00AA5874"/>
    <w:rsid w:val="00AA6A5E"/>
    <w:rsid w:val="00AB25C0"/>
    <w:rsid w:val="00AD37F4"/>
    <w:rsid w:val="00AF00AF"/>
    <w:rsid w:val="00AF45E0"/>
    <w:rsid w:val="00B0223A"/>
    <w:rsid w:val="00B1532B"/>
    <w:rsid w:val="00B41195"/>
    <w:rsid w:val="00B45AA0"/>
    <w:rsid w:val="00B51BE4"/>
    <w:rsid w:val="00B52238"/>
    <w:rsid w:val="00B828D6"/>
    <w:rsid w:val="00B946BF"/>
    <w:rsid w:val="00BA117F"/>
    <w:rsid w:val="00BB7794"/>
    <w:rsid w:val="00BE7CA0"/>
    <w:rsid w:val="00C15C0E"/>
    <w:rsid w:val="00C55366"/>
    <w:rsid w:val="00C75895"/>
    <w:rsid w:val="00C77B4E"/>
    <w:rsid w:val="00C834A5"/>
    <w:rsid w:val="00C83AD7"/>
    <w:rsid w:val="00C841F0"/>
    <w:rsid w:val="00C85DD5"/>
    <w:rsid w:val="00C93348"/>
    <w:rsid w:val="00CC50EB"/>
    <w:rsid w:val="00CD1F3D"/>
    <w:rsid w:val="00CE56FF"/>
    <w:rsid w:val="00CF65D7"/>
    <w:rsid w:val="00D01E7B"/>
    <w:rsid w:val="00D056B7"/>
    <w:rsid w:val="00D72E74"/>
    <w:rsid w:val="00D76627"/>
    <w:rsid w:val="00D836CE"/>
    <w:rsid w:val="00D901B5"/>
    <w:rsid w:val="00D963EB"/>
    <w:rsid w:val="00DB127E"/>
    <w:rsid w:val="00DB49F8"/>
    <w:rsid w:val="00DD26C4"/>
    <w:rsid w:val="00DD6D98"/>
    <w:rsid w:val="00E05E07"/>
    <w:rsid w:val="00E1243F"/>
    <w:rsid w:val="00E20391"/>
    <w:rsid w:val="00E2251E"/>
    <w:rsid w:val="00E26C90"/>
    <w:rsid w:val="00E3651F"/>
    <w:rsid w:val="00E64D10"/>
    <w:rsid w:val="00E72A9E"/>
    <w:rsid w:val="00E84DBA"/>
    <w:rsid w:val="00E87171"/>
    <w:rsid w:val="00E92FD9"/>
    <w:rsid w:val="00EB2C7B"/>
    <w:rsid w:val="00EB40D3"/>
    <w:rsid w:val="00EC5B74"/>
    <w:rsid w:val="00EC5DFC"/>
    <w:rsid w:val="00ED1F76"/>
    <w:rsid w:val="00ED7F14"/>
    <w:rsid w:val="00F22876"/>
    <w:rsid w:val="00F26FA0"/>
    <w:rsid w:val="00F278C9"/>
    <w:rsid w:val="00F30FA2"/>
    <w:rsid w:val="00F33645"/>
    <w:rsid w:val="00F40A8A"/>
    <w:rsid w:val="00F46A7A"/>
    <w:rsid w:val="00F85BD8"/>
    <w:rsid w:val="00F92C72"/>
    <w:rsid w:val="00FB4BC2"/>
    <w:rsid w:val="00FB74CE"/>
    <w:rsid w:val="00FD30D7"/>
    <w:rsid w:val="00FE2C9E"/>
    <w:rsid w:val="0986CBC0"/>
    <w:rsid w:val="0BBF6E98"/>
    <w:rsid w:val="0C4ABD3C"/>
    <w:rsid w:val="0CB3C808"/>
    <w:rsid w:val="119BB15B"/>
    <w:rsid w:val="13C80D6D"/>
    <w:rsid w:val="13E4D6CF"/>
    <w:rsid w:val="1C1AEDF8"/>
    <w:rsid w:val="1E1F2715"/>
    <w:rsid w:val="23D000E8"/>
    <w:rsid w:val="278DBAB7"/>
    <w:rsid w:val="27C2401D"/>
    <w:rsid w:val="29C91483"/>
    <w:rsid w:val="2BFCB39A"/>
    <w:rsid w:val="2C8255F2"/>
    <w:rsid w:val="2E4A97F0"/>
    <w:rsid w:val="2E5D5033"/>
    <w:rsid w:val="31E0D850"/>
    <w:rsid w:val="37116CA0"/>
    <w:rsid w:val="374720F6"/>
    <w:rsid w:val="3748FC8E"/>
    <w:rsid w:val="375ECAEC"/>
    <w:rsid w:val="3837089D"/>
    <w:rsid w:val="3C4AE89F"/>
    <w:rsid w:val="3CB83876"/>
    <w:rsid w:val="3EED2323"/>
    <w:rsid w:val="4017C95C"/>
    <w:rsid w:val="4064482F"/>
    <w:rsid w:val="419F4250"/>
    <w:rsid w:val="41C918A4"/>
    <w:rsid w:val="41FA079D"/>
    <w:rsid w:val="42AFE0B3"/>
    <w:rsid w:val="478A259C"/>
    <w:rsid w:val="47DB21CB"/>
    <w:rsid w:val="48A9097E"/>
    <w:rsid w:val="49FB823A"/>
    <w:rsid w:val="4AA8232F"/>
    <w:rsid w:val="4CE2599E"/>
    <w:rsid w:val="4FCDA2CB"/>
    <w:rsid w:val="513C4E6C"/>
    <w:rsid w:val="513D71C9"/>
    <w:rsid w:val="54FE68F1"/>
    <w:rsid w:val="58DF143B"/>
    <w:rsid w:val="5BF0A7E7"/>
    <w:rsid w:val="5C9721BE"/>
    <w:rsid w:val="5ECAC0D5"/>
    <w:rsid w:val="6047A75D"/>
    <w:rsid w:val="6246C10E"/>
    <w:rsid w:val="63447EF5"/>
    <w:rsid w:val="6616FACF"/>
    <w:rsid w:val="6673EB2B"/>
    <w:rsid w:val="6A0C448C"/>
    <w:rsid w:val="6A2470CA"/>
    <w:rsid w:val="6D2F8EDC"/>
    <w:rsid w:val="6DDC9478"/>
    <w:rsid w:val="71857C08"/>
    <w:rsid w:val="71CA72F7"/>
    <w:rsid w:val="72F31FF7"/>
    <w:rsid w:val="733816E6"/>
    <w:rsid w:val="736FC475"/>
    <w:rsid w:val="75D0610E"/>
    <w:rsid w:val="760C6E58"/>
    <w:rsid w:val="76695EB4"/>
    <w:rsid w:val="78C8D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A6169"/>
  <w15:chartTrackingRefBased/>
  <w15:docId w15:val="{06D46F92-682C-4C26-9462-1379C929B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5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F53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871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7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5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236</cp:revision>
  <dcterms:created xsi:type="dcterms:W3CDTF">2021-12-13T14:21:00Z</dcterms:created>
  <dcterms:modified xsi:type="dcterms:W3CDTF">2021-12-14T10:11:00Z</dcterms:modified>
</cp:coreProperties>
</file>